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6EB9" w14:textId="1E0F89E5" w:rsidR="00520F46" w:rsidRDefault="00520F46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0CC5A54C" w14:textId="01166B03" w:rsidR="00520F46" w:rsidRDefault="00AD236E">
      <w:pPr>
        <w:tabs>
          <w:tab w:val="left" w:pos="9103"/>
        </w:tabs>
        <w:spacing w:line="200" w:lineRule="atLeast"/>
        <w:ind w:left="4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14"/>
          <w:sz w:val="20"/>
        </w:rPr>
        <w:drawing>
          <wp:inline distT="0" distB="0" distL="0" distR="0" wp14:anchorId="61BAFB0D" wp14:editId="5D3E0A50">
            <wp:extent cx="954291" cy="4667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4291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F414" w14:textId="77777777" w:rsidR="00520F46" w:rsidRDefault="00520F46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49606547" w14:textId="77777777" w:rsidR="00520F46" w:rsidRDefault="00520F46">
      <w:pPr>
        <w:spacing w:before="11"/>
        <w:rPr>
          <w:rFonts w:ascii="Lucida Sans Unicode" w:eastAsia="Lucida Sans Unicode" w:hAnsi="Lucida Sans Unicode" w:cs="Lucida Sans Unicode"/>
          <w:sz w:val="25"/>
          <w:szCs w:val="25"/>
        </w:rPr>
      </w:pPr>
    </w:p>
    <w:p w14:paraId="121A2F9C" w14:textId="79AF3575" w:rsidR="00520F46" w:rsidRDefault="002A1043">
      <w:pPr>
        <w:spacing w:before="11"/>
        <w:ind w:left="140"/>
        <w:rPr>
          <w:rFonts w:ascii="Arial" w:eastAsia="Arial" w:hAnsi="Arial" w:cs="Arial"/>
          <w:sz w:val="60"/>
          <w:szCs w:val="60"/>
        </w:rPr>
      </w:pPr>
      <w:r>
        <w:rPr>
          <w:rFonts w:ascii="Arial"/>
          <w:b/>
          <w:color w:val="25408F"/>
          <w:sz w:val="60"/>
        </w:rPr>
        <w:t>20</w:t>
      </w:r>
      <w:r w:rsidR="000803C3">
        <w:rPr>
          <w:rFonts w:ascii="Arial"/>
          <w:b/>
          <w:color w:val="25408F"/>
          <w:sz w:val="60"/>
        </w:rPr>
        <w:t>2</w:t>
      </w:r>
      <w:r w:rsidR="008F1870">
        <w:rPr>
          <w:rFonts w:ascii="Arial"/>
          <w:b/>
          <w:color w:val="25408F"/>
          <w:sz w:val="60"/>
        </w:rPr>
        <w:t>4</w:t>
      </w:r>
      <w:r>
        <w:rPr>
          <w:rFonts w:ascii="Arial"/>
          <w:b/>
          <w:color w:val="25408F"/>
          <w:sz w:val="60"/>
        </w:rPr>
        <w:t xml:space="preserve"> </w:t>
      </w:r>
      <w:proofErr w:type="gramStart"/>
      <w:r w:rsidR="00AD236E">
        <w:rPr>
          <w:rFonts w:ascii="Arial"/>
          <w:b/>
          <w:color w:val="25408F"/>
          <w:sz w:val="60"/>
        </w:rPr>
        <w:t>FDI</w:t>
      </w:r>
      <w:r w:rsidR="00AD236E">
        <w:rPr>
          <w:rFonts w:ascii="Arial"/>
          <w:b/>
          <w:color w:val="25408F"/>
          <w:spacing w:val="-115"/>
          <w:sz w:val="60"/>
        </w:rPr>
        <w:t xml:space="preserve"> </w:t>
      </w:r>
      <w:r>
        <w:rPr>
          <w:rFonts w:ascii="Arial"/>
          <w:b/>
          <w:color w:val="25408F"/>
          <w:spacing w:val="-115"/>
          <w:sz w:val="60"/>
        </w:rPr>
        <w:t xml:space="preserve"> </w:t>
      </w:r>
      <w:r w:rsidR="00AD236E">
        <w:rPr>
          <w:rFonts w:ascii="Arial"/>
          <w:b/>
          <w:color w:val="25408F"/>
          <w:sz w:val="60"/>
        </w:rPr>
        <w:t>Smile</w:t>
      </w:r>
      <w:proofErr w:type="gramEnd"/>
      <w:r w:rsidR="00AD236E">
        <w:rPr>
          <w:rFonts w:ascii="Arial"/>
          <w:b/>
          <w:color w:val="25408F"/>
          <w:spacing w:val="-114"/>
          <w:sz w:val="60"/>
        </w:rPr>
        <w:t xml:space="preserve"> </w:t>
      </w:r>
      <w:r w:rsidR="000B70C5">
        <w:rPr>
          <w:rFonts w:ascii="Arial"/>
          <w:b/>
          <w:color w:val="25408F"/>
          <w:spacing w:val="-3"/>
          <w:sz w:val="60"/>
        </w:rPr>
        <w:t>Grant</w:t>
      </w:r>
    </w:p>
    <w:p w14:paraId="11A12CD8" w14:textId="77777777" w:rsidR="00520F46" w:rsidRDefault="00AD236E">
      <w:pPr>
        <w:pStyle w:val="Heading1"/>
        <w:spacing w:before="262"/>
        <w:ind w:left="140"/>
        <w:rPr>
          <w:rFonts w:ascii="Arial" w:eastAsia="Arial" w:hAnsi="Arial" w:cs="Arial"/>
          <w:b w:val="0"/>
          <w:bCs w:val="0"/>
        </w:rPr>
      </w:pPr>
      <w:r>
        <w:rPr>
          <w:rFonts w:ascii="Arial"/>
          <w:color w:val="D2232A"/>
          <w:w w:val="90"/>
        </w:rPr>
        <w:t>Application</w:t>
      </w:r>
      <w:r>
        <w:rPr>
          <w:rFonts w:ascii="Arial"/>
          <w:color w:val="D2232A"/>
          <w:spacing w:val="76"/>
          <w:w w:val="90"/>
        </w:rPr>
        <w:t xml:space="preserve"> </w:t>
      </w:r>
      <w:r>
        <w:rPr>
          <w:rFonts w:ascii="Arial"/>
          <w:color w:val="D2232A"/>
          <w:w w:val="90"/>
        </w:rPr>
        <w:t>form</w:t>
      </w:r>
    </w:p>
    <w:p w14:paraId="6F4224A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784C76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BE27ED4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285EA2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6C361F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09216E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854B0B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79CEEDE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A84820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26"/>
          <w:szCs w:val="26"/>
        </w:rPr>
      </w:pPr>
    </w:p>
    <w:p w14:paraId="687E30E5" w14:textId="368FAE1D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3C916BA0" wp14:editId="74031D80">
                <wp:extent cx="6684010" cy="38100"/>
                <wp:effectExtent l="0" t="3810" r="2540" b="5715"/>
                <wp:docPr id="3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40" name="Group 50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41" name="Freeform 51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EB8B" id="Group 49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">
                <v:group id="Group 50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51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4C26AAEA" w14:textId="6A60B642" w:rsidR="00520F46" w:rsidRDefault="00AD236E">
      <w:pPr>
        <w:spacing w:before="96"/>
        <w:ind w:left="3487"/>
        <w:rPr>
          <w:rFonts w:ascii="Arial" w:eastAsia="Arial" w:hAnsi="Arial" w:cs="Arial"/>
          <w:sz w:val="26"/>
          <w:szCs w:val="26"/>
        </w:rPr>
      </w:pPr>
      <w:r>
        <w:rPr>
          <w:rFonts w:ascii="Arial"/>
          <w:b/>
          <w:color w:val="25408F"/>
          <w:w w:val="95"/>
          <w:sz w:val="26"/>
        </w:rPr>
        <w:t>DEADLINE</w:t>
      </w:r>
      <w:r>
        <w:rPr>
          <w:rFonts w:ascii="Arial"/>
          <w:b/>
          <w:color w:val="25408F"/>
          <w:spacing w:val="8"/>
          <w:w w:val="95"/>
          <w:sz w:val="26"/>
        </w:rPr>
        <w:t xml:space="preserve"> </w:t>
      </w:r>
      <w:r w:rsidR="000803C3">
        <w:rPr>
          <w:rFonts w:ascii="Arial"/>
          <w:b/>
          <w:color w:val="D2232A"/>
          <w:w w:val="95"/>
          <w:sz w:val="26"/>
        </w:rPr>
        <w:t>01 February</w:t>
      </w:r>
      <w:r>
        <w:rPr>
          <w:rFonts w:ascii="Arial"/>
          <w:b/>
          <w:color w:val="D2232A"/>
          <w:spacing w:val="9"/>
          <w:w w:val="95"/>
          <w:sz w:val="26"/>
        </w:rPr>
        <w:t xml:space="preserve"> </w:t>
      </w:r>
      <w:r w:rsidR="002A1043">
        <w:rPr>
          <w:rFonts w:ascii="Arial"/>
          <w:b/>
          <w:color w:val="D2232A"/>
          <w:w w:val="95"/>
          <w:sz w:val="26"/>
        </w:rPr>
        <w:t>20</w:t>
      </w:r>
      <w:r w:rsidR="000803C3">
        <w:rPr>
          <w:rFonts w:ascii="Arial"/>
          <w:b/>
          <w:color w:val="D2232A"/>
          <w:w w:val="95"/>
          <w:sz w:val="26"/>
        </w:rPr>
        <w:t>2</w:t>
      </w:r>
      <w:r w:rsidR="008F1870">
        <w:rPr>
          <w:rFonts w:ascii="Arial"/>
          <w:b/>
          <w:color w:val="D2232A"/>
          <w:w w:val="95"/>
          <w:sz w:val="26"/>
        </w:rPr>
        <w:t>4</w:t>
      </w:r>
    </w:p>
    <w:p w14:paraId="0277B82A" w14:textId="77777777" w:rsidR="00520F46" w:rsidRDefault="00520F46">
      <w:pPr>
        <w:spacing w:before="8"/>
        <w:rPr>
          <w:rFonts w:ascii="Arial" w:eastAsia="Arial" w:hAnsi="Arial" w:cs="Arial"/>
          <w:b/>
          <w:bCs/>
          <w:sz w:val="7"/>
          <w:szCs w:val="7"/>
        </w:rPr>
      </w:pPr>
    </w:p>
    <w:p w14:paraId="45E0DEFA" w14:textId="36EBA1F8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2B83FCC3" wp14:editId="6E365F1C">
                <wp:extent cx="6684010" cy="38100"/>
                <wp:effectExtent l="0" t="5715" r="2540" b="3810"/>
                <wp:docPr id="3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37" name="Group 47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38" name="Freeform 48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5C88D5" id="Group 46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">
                <v:group id="Group 47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8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5ED6EDBE" w14:textId="77777777" w:rsidR="00520F46" w:rsidRDefault="00520F46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p w14:paraId="766B8975" w14:textId="77777777" w:rsidR="00520F46" w:rsidRPr="005E2A16" w:rsidRDefault="00AD236E">
      <w:pPr>
        <w:ind w:left="140"/>
        <w:jc w:val="both"/>
        <w:rPr>
          <w:rFonts w:ascii="Arial" w:eastAsia="Arial" w:hAnsi="Arial" w:cs="Arial"/>
        </w:rPr>
      </w:pPr>
      <w:r w:rsidRPr="005E2A16">
        <w:rPr>
          <w:rFonts w:ascii="Arial" w:hAnsi="Arial" w:cs="Arial"/>
          <w:b/>
          <w:color w:val="6D6E71"/>
        </w:rPr>
        <w:t>Eligibility</w:t>
      </w:r>
    </w:p>
    <w:p w14:paraId="16853BE0" w14:textId="16738882" w:rsidR="00520F46" w:rsidRDefault="00AD236E">
      <w:pPr>
        <w:spacing w:before="146" w:line="265" w:lineRule="auto"/>
        <w:ind w:left="140" w:right="163"/>
        <w:jc w:val="both"/>
        <w:rPr>
          <w:rFonts w:ascii="Arial" w:hAnsi="Arial" w:cs="Arial"/>
          <w:color w:val="231F20"/>
          <w:spacing w:val="-5"/>
        </w:rPr>
      </w:pPr>
      <w:r w:rsidRPr="005E2A16">
        <w:rPr>
          <w:rFonts w:ascii="Arial" w:hAnsi="Arial" w:cs="Arial"/>
          <w:b/>
          <w:color w:val="231F20"/>
        </w:rPr>
        <w:t>Any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FDI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  <w:spacing w:val="-2"/>
        </w:rPr>
        <w:t>Regular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or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Associate</w:t>
      </w:r>
      <w:r w:rsidRPr="005E2A16">
        <w:rPr>
          <w:rFonts w:ascii="Arial" w:hAnsi="Arial" w:cs="Arial"/>
          <w:b/>
          <w:color w:val="231F20"/>
          <w:spacing w:val="-29"/>
        </w:rPr>
        <w:t xml:space="preserve"> </w:t>
      </w:r>
      <w:r w:rsidRPr="005E2A16">
        <w:rPr>
          <w:rFonts w:ascii="Arial" w:hAnsi="Arial" w:cs="Arial"/>
          <w:b/>
          <w:color w:val="231F20"/>
        </w:rPr>
        <w:t>Member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  <w:spacing w:val="-3"/>
        </w:rPr>
        <w:t>N</w:t>
      </w:r>
      <w:r w:rsidR="000B70C5">
        <w:rPr>
          <w:rFonts w:ascii="Arial" w:hAnsi="Arial" w:cs="Arial"/>
          <w:b/>
          <w:color w:val="231F20"/>
          <w:spacing w:val="-3"/>
        </w:rPr>
        <w:t xml:space="preserve">ational </w:t>
      </w:r>
      <w:r w:rsidRPr="005E2A16">
        <w:rPr>
          <w:rFonts w:ascii="Arial" w:hAnsi="Arial" w:cs="Arial"/>
          <w:b/>
          <w:color w:val="231F20"/>
          <w:spacing w:val="-3"/>
        </w:rPr>
        <w:t>D</w:t>
      </w:r>
      <w:r w:rsidR="000B70C5">
        <w:rPr>
          <w:rFonts w:ascii="Arial" w:hAnsi="Arial" w:cs="Arial"/>
          <w:b/>
          <w:color w:val="231F20"/>
          <w:spacing w:val="-3"/>
        </w:rPr>
        <w:t xml:space="preserve">ental </w:t>
      </w:r>
      <w:r w:rsidRPr="005E2A16">
        <w:rPr>
          <w:rFonts w:ascii="Arial" w:hAnsi="Arial" w:cs="Arial"/>
          <w:b/>
          <w:color w:val="231F20"/>
          <w:spacing w:val="-4"/>
        </w:rPr>
        <w:t>A</w:t>
      </w:r>
      <w:r w:rsidR="000B70C5">
        <w:rPr>
          <w:rFonts w:ascii="Arial" w:hAnsi="Arial" w:cs="Arial"/>
          <w:b/>
          <w:color w:val="231F20"/>
          <w:spacing w:val="-4"/>
        </w:rPr>
        <w:t>ssociation (NDA)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is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eligible</w:t>
      </w:r>
      <w:r w:rsidRPr="005E2A16">
        <w:rPr>
          <w:rFonts w:ascii="Arial" w:hAnsi="Arial" w:cs="Arial"/>
          <w:b/>
          <w:color w:val="231F20"/>
          <w:spacing w:val="-29"/>
        </w:rPr>
        <w:t xml:space="preserve"> </w:t>
      </w:r>
      <w:r w:rsidRPr="005E2A16">
        <w:rPr>
          <w:rFonts w:ascii="Arial" w:hAnsi="Arial" w:cs="Arial"/>
          <w:b/>
          <w:color w:val="231F20"/>
        </w:rPr>
        <w:t>to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="002C116A" w:rsidRPr="005E2A16">
        <w:rPr>
          <w:rFonts w:ascii="Arial" w:hAnsi="Arial" w:cs="Arial"/>
          <w:b/>
          <w:color w:val="231F20"/>
        </w:rPr>
        <w:t>apply</w:t>
      </w:r>
      <w:r w:rsidRPr="005E2A16">
        <w:rPr>
          <w:rFonts w:ascii="Arial" w:hAnsi="Arial" w:cs="Arial"/>
          <w:color w:val="231F20"/>
        </w:rPr>
        <w:t>.</w:t>
      </w:r>
      <w:r w:rsidRPr="005E2A16">
        <w:rPr>
          <w:rFonts w:ascii="Arial" w:hAnsi="Arial" w:cs="Arial"/>
          <w:color w:val="231F20"/>
          <w:spacing w:val="-30"/>
        </w:rPr>
        <w:t xml:space="preserve"> </w:t>
      </w:r>
      <w:r w:rsidRPr="005E2A16">
        <w:rPr>
          <w:rFonts w:ascii="Arial" w:hAnsi="Arial" w:cs="Arial"/>
          <w:color w:val="231F20"/>
        </w:rPr>
        <w:t>The</w:t>
      </w:r>
      <w:r w:rsidRPr="005E2A16">
        <w:rPr>
          <w:rFonts w:ascii="Arial" w:hAnsi="Arial" w:cs="Arial"/>
          <w:color w:val="231F20"/>
          <w:spacing w:val="-29"/>
        </w:rPr>
        <w:t xml:space="preserve"> </w:t>
      </w:r>
      <w:r w:rsidRPr="005E2A16">
        <w:rPr>
          <w:rFonts w:ascii="Arial" w:hAnsi="Arial" w:cs="Arial"/>
          <w:color w:val="231F20"/>
        </w:rPr>
        <w:t>FDI</w:t>
      </w:r>
      <w:r w:rsidRPr="005E2A16">
        <w:rPr>
          <w:rFonts w:ascii="Arial" w:hAnsi="Arial" w:cs="Arial"/>
          <w:color w:val="231F20"/>
          <w:spacing w:val="-30"/>
        </w:rPr>
        <w:t xml:space="preserve"> </w:t>
      </w:r>
      <w:r w:rsidRPr="005E2A16">
        <w:rPr>
          <w:rFonts w:ascii="Arial" w:hAnsi="Arial" w:cs="Arial"/>
          <w:color w:val="231F20"/>
        </w:rPr>
        <w:t>Smile</w:t>
      </w:r>
      <w:r w:rsidR="005E2A16">
        <w:rPr>
          <w:rFonts w:ascii="Arial" w:hAnsi="Arial" w:cs="Arial"/>
          <w:color w:val="231F20"/>
        </w:rPr>
        <w:t xml:space="preserve"> </w:t>
      </w:r>
      <w:r w:rsidR="000B70C5">
        <w:rPr>
          <w:rFonts w:ascii="Arial" w:hAnsi="Arial" w:cs="Arial"/>
          <w:color w:val="231F20"/>
          <w:spacing w:val="-1"/>
        </w:rPr>
        <w:t>Grant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is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no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designed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to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="000B70C5">
        <w:rPr>
          <w:rFonts w:ascii="Arial" w:hAnsi="Arial" w:cs="Arial"/>
          <w:color w:val="231F20"/>
        </w:rPr>
        <w:t>suppor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new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projects.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I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only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  <w:spacing w:val="-1"/>
        </w:rPr>
        <w:t>rew</w:t>
      </w:r>
      <w:r w:rsidRPr="005E2A16">
        <w:rPr>
          <w:rFonts w:ascii="Arial" w:hAnsi="Arial" w:cs="Arial"/>
          <w:color w:val="231F20"/>
          <w:spacing w:val="-2"/>
        </w:rPr>
        <w:t>ards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active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projects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tha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have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been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rolled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ou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for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at</w:t>
      </w:r>
      <w:r w:rsidRPr="005E2A16">
        <w:rPr>
          <w:rFonts w:ascii="Arial" w:hAnsi="Arial" w:cs="Arial"/>
          <w:color w:val="231F20"/>
          <w:spacing w:val="27"/>
          <w:w w:val="98"/>
        </w:rPr>
        <w:t xml:space="preserve"> </w:t>
      </w:r>
      <w:r w:rsidRPr="005E2A16">
        <w:rPr>
          <w:rFonts w:ascii="Arial" w:hAnsi="Arial" w:cs="Arial"/>
          <w:color w:val="231F20"/>
        </w:rPr>
        <w:t>least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one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year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Pr="005E2A16">
        <w:rPr>
          <w:rFonts w:ascii="Arial" w:hAnsi="Arial" w:cs="Arial"/>
          <w:color w:val="231F20"/>
        </w:rPr>
        <w:t>and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that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Pr="005E2A16">
        <w:rPr>
          <w:rFonts w:ascii="Arial" w:hAnsi="Arial" w:cs="Arial"/>
          <w:color w:val="231F20"/>
        </w:rPr>
        <w:t>will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continue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Pr="005E2A16">
        <w:rPr>
          <w:rFonts w:ascii="Arial" w:hAnsi="Arial" w:cs="Arial"/>
          <w:color w:val="231F20"/>
        </w:rPr>
        <w:t>for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at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least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="002A1043" w:rsidRPr="005E2A16">
        <w:rPr>
          <w:rFonts w:ascii="Arial" w:hAnsi="Arial" w:cs="Arial"/>
          <w:color w:val="231F20"/>
        </w:rPr>
        <w:t xml:space="preserve">one </w:t>
      </w:r>
      <w:r w:rsidRPr="005E2A16">
        <w:rPr>
          <w:rFonts w:ascii="Arial" w:hAnsi="Arial" w:cs="Arial"/>
          <w:color w:val="231F20"/>
          <w:spacing w:val="-5"/>
        </w:rPr>
        <w:t>year</w:t>
      </w:r>
      <w:r w:rsidR="002A1043" w:rsidRPr="005E2A16">
        <w:rPr>
          <w:rFonts w:ascii="Arial" w:hAnsi="Arial" w:cs="Arial"/>
          <w:color w:val="231F20"/>
          <w:spacing w:val="-5"/>
        </w:rPr>
        <w:t xml:space="preserve"> more</w:t>
      </w:r>
      <w:r w:rsidRPr="005E2A16">
        <w:rPr>
          <w:rFonts w:ascii="Arial" w:hAnsi="Arial" w:cs="Arial"/>
          <w:color w:val="231F20"/>
          <w:spacing w:val="-5"/>
        </w:rPr>
        <w:t>.</w:t>
      </w:r>
    </w:p>
    <w:p w14:paraId="758E1395" w14:textId="77777777" w:rsidR="000803C3" w:rsidRPr="002A1043" w:rsidRDefault="000803C3">
      <w:pPr>
        <w:spacing w:before="146" w:line="265" w:lineRule="auto"/>
        <w:ind w:left="140" w:right="163"/>
        <w:jc w:val="both"/>
        <w:rPr>
          <w:rFonts w:ascii="Arial" w:eastAsia="Arial" w:hAnsi="Arial" w:cs="Arial"/>
        </w:rPr>
      </w:pPr>
    </w:p>
    <w:p w14:paraId="1056C949" w14:textId="187856DB" w:rsidR="00520F46" w:rsidRPr="005E2A16" w:rsidRDefault="00AD236E">
      <w:pPr>
        <w:pStyle w:val="BodyText"/>
        <w:spacing w:before="140" w:line="265" w:lineRule="auto"/>
        <w:ind w:right="181"/>
        <w:rPr>
          <w:rFonts w:cs="Arial"/>
        </w:rPr>
      </w:pPr>
      <w:r w:rsidRPr="005E2A16">
        <w:rPr>
          <w:rFonts w:cs="Arial"/>
          <w:color w:val="231F20"/>
        </w:rPr>
        <w:t>Eligible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applications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  <w:spacing w:val="-1"/>
        </w:rPr>
        <w:t>c</w:t>
      </w:r>
      <w:r w:rsidRPr="005E2A16">
        <w:rPr>
          <w:rFonts w:cs="Arial"/>
          <w:color w:val="231F20"/>
          <w:spacing w:val="-2"/>
        </w:rPr>
        <w:t>an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address</w:t>
      </w:r>
      <w:r w:rsidRPr="005E2A16">
        <w:rPr>
          <w:rFonts w:cs="Arial"/>
          <w:color w:val="231F20"/>
          <w:spacing w:val="-14"/>
        </w:rPr>
        <w:t xml:space="preserve"> </w:t>
      </w:r>
      <w:r w:rsidR="000803C3">
        <w:rPr>
          <w:rFonts w:cs="Arial"/>
          <w:color w:val="231F20"/>
        </w:rPr>
        <w:t>all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oral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health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issues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and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diseases,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with</w:t>
      </w:r>
      <w:r w:rsidRPr="005E2A16">
        <w:rPr>
          <w:rFonts w:cs="Arial"/>
          <w:color w:val="231F20"/>
          <w:spacing w:val="22"/>
          <w:w w:val="101"/>
        </w:rPr>
        <w:t xml:space="preserve"> </w:t>
      </w:r>
      <w:r w:rsidRPr="005E2A16">
        <w:rPr>
          <w:rFonts w:cs="Arial"/>
          <w:color w:val="231F20"/>
        </w:rPr>
        <w:t>a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strong</w:t>
      </w:r>
      <w:r w:rsidRPr="005E2A16">
        <w:rPr>
          <w:rFonts w:cs="Arial"/>
          <w:color w:val="231F20"/>
          <w:spacing w:val="-12"/>
        </w:rPr>
        <w:t xml:space="preserve"> </w:t>
      </w:r>
      <w:r w:rsidRPr="005E2A16">
        <w:rPr>
          <w:rFonts w:cs="Arial"/>
          <w:color w:val="231F20"/>
        </w:rPr>
        <w:t>focus</w:t>
      </w:r>
      <w:r w:rsidRPr="005E2A16">
        <w:rPr>
          <w:rFonts w:cs="Arial"/>
          <w:color w:val="231F20"/>
          <w:spacing w:val="-12"/>
        </w:rPr>
        <w:t xml:space="preserve"> </w:t>
      </w:r>
      <w:r w:rsidRPr="005E2A16">
        <w:rPr>
          <w:rFonts w:cs="Arial"/>
          <w:color w:val="231F20"/>
        </w:rPr>
        <w:t>on:</w:t>
      </w:r>
    </w:p>
    <w:p w14:paraId="0ED78665" w14:textId="4724C083" w:rsidR="000900F1" w:rsidRP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>Expected educational and prevention outcomes on the project</w:t>
      </w:r>
    </w:p>
    <w:p w14:paraId="7D4B8D28" w14:textId="77777777" w:rsidR="000900F1" w:rsidRP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 xml:space="preserve">Project’s outreach and community benefits </w:t>
      </w:r>
    </w:p>
    <w:p w14:paraId="567327C6" w14:textId="77777777" w:rsidR="000900F1" w:rsidRP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>Involvement of key stakeholders</w:t>
      </w:r>
    </w:p>
    <w:p w14:paraId="054C6C59" w14:textId="77777777" w:rsid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>Sustainable outcomes</w:t>
      </w:r>
    </w:p>
    <w:p w14:paraId="3A4F556C" w14:textId="77777777" w:rsidR="000900F1" w:rsidRDefault="000900F1" w:rsidP="000900F1">
      <w:pPr>
        <w:pStyle w:val="BodyText"/>
        <w:spacing w:line="265" w:lineRule="auto"/>
        <w:ind w:left="860" w:right="181"/>
        <w:jc w:val="both"/>
        <w:rPr>
          <w:rFonts w:cs="Arial"/>
          <w:color w:val="231F20"/>
          <w:w w:val="110"/>
        </w:rPr>
      </w:pPr>
    </w:p>
    <w:p w14:paraId="0850A8EE" w14:textId="4901FF2E" w:rsidR="00520F46" w:rsidRDefault="00AD236E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  <w:r w:rsidRPr="000900F1">
        <w:rPr>
          <w:rFonts w:cs="Arial"/>
          <w:color w:val="231F20"/>
        </w:rPr>
        <w:t>All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projects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should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be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funded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by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a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member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  <w:spacing w:val="-4"/>
        </w:rPr>
        <w:t>NDA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and/or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another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not-for-profit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organization/institution,</w:t>
      </w:r>
      <w:r w:rsidRPr="000900F1">
        <w:rPr>
          <w:rFonts w:cs="Arial"/>
          <w:color w:val="231F20"/>
          <w:spacing w:val="20"/>
          <w:w w:val="99"/>
        </w:rPr>
        <w:t xml:space="preserve"> </w:t>
      </w:r>
      <w:r w:rsidRPr="000900F1">
        <w:rPr>
          <w:rFonts w:cs="Arial"/>
          <w:color w:val="231F20"/>
        </w:rPr>
        <w:t>government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and/or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  <w:spacing w:val="-1"/>
        </w:rPr>
        <w:t>Colgate</w:t>
      </w:r>
      <w:r w:rsidRPr="000900F1">
        <w:rPr>
          <w:rFonts w:cs="Arial"/>
          <w:color w:val="231F20"/>
          <w:spacing w:val="-2"/>
        </w:rPr>
        <w:t>.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Projects</w:t>
      </w:r>
      <w:r w:rsidRPr="000900F1">
        <w:rPr>
          <w:rFonts w:cs="Arial"/>
          <w:color w:val="231F20"/>
          <w:spacing w:val="-7"/>
        </w:rPr>
        <w:t xml:space="preserve"> </w:t>
      </w:r>
      <w:r w:rsidRPr="000900F1">
        <w:rPr>
          <w:rFonts w:cs="Arial"/>
          <w:color w:val="231F20"/>
        </w:rPr>
        <w:t>supported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by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other</w:t>
      </w:r>
      <w:r w:rsidRPr="000900F1">
        <w:rPr>
          <w:rFonts w:cs="Arial"/>
          <w:color w:val="231F20"/>
          <w:spacing w:val="-8"/>
        </w:rPr>
        <w:t xml:space="preserve"> </w:t>
      </w:r>
      <w:r w:rsidR="002A1043" w:rsidRPr="000900F1">
        <w:rPr>
          <w:rFonts w:cs="Arial"/>
          <w:color w:val="231F20"/>
          <w:spacing w:val="-8"/>
        </w:rPr>
        <w:t xml:space="preserve">FDI </w:t>
      </w:r>
      <w:r w:rsidRPr="000900F1">
        <w:rPr>
          <w:rFonts w:cs="Arial"/>
          <w:color w:val="231F20"/>
        </w:rPr>
        <w:t>corporate</w:t>
      </w:r>
      <w:r w:rsidRPr="000900F1">
        <w:rPr>
          <w:rFonts w:cs="Arial"/>
          <w:color w:val="231F20"/>
          <w:spacing w:val="-7"/>
        </w:rPr>
        <w:t xml:space="preserve"> </w:t>
      </w:r>
      <w:r w:rsidRPr="000900F1">
        <w:rPr>
          <w:rFonts w:cs="Arial"/>
          <w:color w:val="231F20"/>
        </w:rPr>
        <w:t>partners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are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not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  <w:spacing w:val="-1"/>
        </w:rPr>
        <w:t>eligible</w:t>
      </w:r>
      <w:r w:rsidRPr="000900F1">
        <w:rPr>
          <w:rFonts w:cs="Arial"/>
          <w:color w:val="231F20"/>
          <w:spacing w:val="-2"/>
        </w:rPr>
        <w:t>.</w:t>
      </w:r>
    </w:p>
    <w:p w14:paraId="6CA7716F" w14:textId="6EB7947A" w:rsidR="00383FBA" w:rsidRDefault="00383FBA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</w:p>
    <w:p w14:paraId="13C7EE8E" w14:textId="14C238FF" w:rsidR="00383FBA" w:rsidRDefault="00383FBA" w:rsidP="000900F1">
      <w:pPr>
        <w:pStyle w:val="BodyText"/>
        <w:spacing w:line="265" w:lineRule="auto"/>
        <w:ind w:left="120" w:right="181"/>
        <w:jc w:val="both"/>
      </w:pPr>
      <w:r>
        <w:rPr>
          <w:rFonts w:cs="Arial"/>
          <w:color w:val="231F20"/>
          <w:spacing w:val="-2"/>
        </w:rPr>
        <w:t xml:space="preserve">Completed application forms should be returned to </w:t>
      </w:r>
      <w:hyperlink r:id="rId9" w:history="1">
        <w:r w:rsidR="008F1870" w:rsidRPr="00BA3A17">
          <w:rPr>
            <w:rStyle w:val="Hyperlink"/>
          </w:rPr>
          <w:t>nnoestfowler@fdiworlddental.org</w:t>
        </w:r>
      </w:hyperlink>
    </w:p>
    <w:p w14:paraId="49CFBE0D" w14:textId="77777777" w:rsidR="008F1870" w:rsidRPr="000900F1" w:rsidRDefault="008F1870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w w:val="110"/>
        </w:rPr>
      </w:pPr>
    </w:p>
    <w:p w14:paraId="196D5515" w14:textId="77777777" w:rsidR="00520F46" w:rsidRDefault="00520F46">
      <w:pPr>
        <w:sectPr w:rsidR="00520F46">
          <w:footerReference w:type="default" r:id="rId10"/>
          <w:type w:val="continuous"/>
          <w:pgSz w:w="11910" w:h="16840"/>
          <w:pgMar w:top="320" w:right="580" w:bottom="1080" w:left="580" w:header="720" w:footer="898" w:gutter="0"/>
          <w:pgNumType w:start="1"/>
          <w:cols w:space="720"/>
        </w:sectPr>
      </w:pPr>
    </w:p>
    <w:p w14:paraId="1265B6F6" w14:textId="77777777" w:rsidR="00520F46" w:rsidRDefault="00AD236E">
      <w:pPr>
        <w:pStyle w:val="Heading1"/>
        <w:spacing w:line="551" w:lineRule="exact"/>
        <w:rPr>
          <w:rFonts w:cs="Calibri"/>
          <w:b w:val="0"/>
          <w:bCs w:val="0"/>
        </w:rPr>
      </w:pPr>
      <w:r>
        <w:rPr>
          <w:color w:val="D2232A"/>
          <w:w w:val="105"/>
        </w:rPr>
        <w:lastRenderedPageBreak/>
        <w:t>Section</w:t>
      </w:r>
      <w:r>
        <w:rPr>
          <w:color w:val="D2232A"/>
          <w:spacing w:val="-8"/>
          <w:w w:val="105"/>
        </w:rPr>
        <w:t xml:space="preserve"> </w:t>
      </w:r>
      <w:r>
        <w:rPr>
          <w:color w:val="D2232A"/>
          <w:w w:val="105"/>
        </w:rPr>
        <w:t>A:</w:t>
      </w:r>
      <w:r>
        <w:rPr>
          <w:color w:val="D2232A"/>
          <w:spacing w:val="-7"/>
          <w:w w:val="105"/>
        </w:rPr>
        <w:t xml:space="preserve"> </w:t>
      </w:r>
      <w:r>
        <w:rPr>
          <w:color w:val="D2232A"/>
          <w:w w:val="105"/>
        </w:rPr>
        <w:t>About</w:t>
      </w:r>
      <w:r>
        <w:rPr>
          <w:color w:val="D2232A"/>
          <w:spacing w:val="-7"/>
          <w:w w:val="105"/>
        </w:rPr>
        <w:t xml:space="preserve"> </w:t>
      </w:r>
      <w:r>
        <w:rPr>
          <w:color w:val="D2232A"/>
          <w:w w:val="105"/>
        </w:rPr>
        <w:t>the</w:t>
      </w:r>
      <w:r>
        <w:rPr>
          <w:color w:val="D2232A"/>
          <w:spacing w:val="-7"/>
          <w:w w:val="105"/>
        </w:rPr>
        <w:t xml:space="preserve"> </w:t>
      </w:r>
      <w:r>
        <w:rPr>
          <w:color w:val="D2232A"/>
          <w:spacing w:val="-1"/>
          <w:w w:val="105"/>
        </w:rPr>
        <w:t>Applicant</w:t>
      </w:r>
    </w:p>
    <w:p w14:paraId="6328B4E9" w14:textId="77777777" w:rsidR="00520F46" w:rsidRDefault="00AD236E">
      <w:pPr>
        <w:pStyle w:val="Heading2"/>
        <w:spacing w:before="84"/>
        <w:rPr>
          <w:rFonts w:cs="Arial"/>
          <w:b w:val="0"/>
          <w:bCs w:val="0"/>
        </w:rPr>
      </w:pPr>
      <w:r>
        <w:rPr>
          <w:color w:val="25408F"/>
        </w:rPr>
        <w:t>Name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of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the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National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Dental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Association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affiliated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with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the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project</w:t>
      </w:r>
    </w:p>
    <w:p w14:paraId="2BB13BAB" w14:textId="77777777" w:rsidR="00520F46" w:rsidRDefault="00520F46">
      <w:pPr>
        <w:spacing w:before="1"/>
        <w:rPr>
          <w:rFonts w:ascii="Arial" w:eastAsia="Arial" w:hAnsi="Arial" w:cs="Arial"/>
          <w:b/>
          <w:bCs/>
          <w:sz w:val="6"/>
          <w:szCs w:val="6"/>
        </w:rPr>
      </w:pPr>
    </w:p>
    <w:p w14:paraId="494ACD9C" w14:textId="2D8F338E" w:rsidR="00520F46" w:rsidRDefault="004A1B7E">
      <w:pPr>
        <w:spacing w:line="200" w:lineRule="atLeast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542D9465" wp14:editId="28284FEE">
                <wp:extent cx="6645910" cy="288290"/>
                <wp:effectExtent l="0" t="0" r="2540" b="1905"/>
                <wp:docPr id="3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288290"/>
                          <a:chOff x="0" y="0"/>
                          <a:chExt cx="10466" cy="454"/>
                        </a:xfrm>
                      </wpg:grpSpPr>
                      <wpg:grpSp>
                        <wpg:cNvPr id="34" name="Group 3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466" cy="454"/>
                            <a:chOff x="0" y="0"/>
                            <a:chExt cx="10466" cy="454"/>
                          </a:xfrm>
                        </wpg:grpSpPr>
                        <wps:wsp>
                          <wps:cNvPr id="35" name="Freeform 3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466" cy="454"/>
                            </a:xfrm>
                            <a:custGeom>
                              <a:avLst/>
                              <a:gdLst>
                                <a:gd name="T0" fmla="*/ 0 w 10466"/>
                                <a:gd name="T1" fmla="*/ 454 h 454"/>
                                <a:gd name="T2" fmla="*/ 10466 w 10466"/>
                                <a:gd name="T3" fmla="*/ 454 h 454"/>
                                <a:gd name="T4" fmla="*/ 10466 w 10466"/>
                                <a:gd name="T5" fmla="*/ 0 h 454"/>
                                <a:gd name="T6" fmla="*/ 0 w 10466"/>
                                <a:gd name="T7" fmla="*/ 0 h 454"/>
                                <a:gd name="T8" fmla="*/ 0 w 10466"/>
                                <a:gd name="T9" fmla="*/ 454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466" h="454">
                                  <a:moveTo>
                                    <a:pt x="0" y="454"/>
                                  </a:moveTo>
                                  <a:lnTo>
                                    <a:pt x="10466" y="454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7221" id="Group 29" o:spid="_x0000_s1026" style="width:523.3pt;height:22.7pt;mso-position-horizontal-relative:char;mso-position-vertical-relative:line" coordsize="10466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">
                <v:group id="Group 30" o:spid="_x0000_s1027" style="position:absolute;width:10466;height:454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1" o:spid="_x0000_s1028" style="position:absolute;width:10466;height:454;visibility:visible;mso-wrap-style:square;v-text-anchor:top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" path="m,454r10466,l10466,,,,,454xe" fillcolor="#e6e7e8" stroked="f">
                    <v:path arrowok="t" o:connecttype="custom" o:connectlocs="0,454;10466,454;10466,0;0,0;0,454" o:connectangles="0,0,0,0,0"/>
                  </v:shape>
                </v:group>
                <w10:anchorlock/>
              </v:group>
            </w:pict>
          </mc:Fallback>
        </mc:AlternateContent>
      </w:r>
    </w:p>
    <w:p w14:paraId="55BEC63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2C819EF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  <w:w w:val="95"/>
        </w:rPr>
        <w:t>FDI</w:t>
      </w:r>
      <w:r>
        <w:rPr>
          <w:rFonts w:ascii="Arial"/>
          <w:b/>
          <w:color w:val="25408F"/>
          <w:spacing w:val="-5"/>
          <w:w w:val="95"/>
        </w:rPr>
        <w:t xml:space="preserve"> </w:t>
      </w:r>
      <w:r>
        <w:rPr>
          <w:rFonts w:ascii="Arial"/>
          <w:b/>
          <w:color w:val="25408F"/>
          <w:w w:val="95"/>
        </w:rPr>
        <w:t>Membership</w:t>
      </w:r>
      <w:r>
        <w:rPr>
          <w:rFonts w:ascii="Arial"/>
          <w:b/>
          <w:color w:val="25408F"/>
          <w:spacing w:val="-5"/>
          <w:w w:val="95"/>
        </w:rPr>
        <w:t xml:space="preserve"> </w:t>
      </w:r>
      <w:r>
        <w:rPr>
          <w:rFonts w:ascii="Arial"/>
          <w:b/>
          <w:color w:val="25408F"/>
          <w:w w:val="95"/>
        </w:rPr>
        <w:t>status</w:t>
      </w:r>
    </w:p>
    <w:p w14:paraId="21979E66" w14:textId="7AC2D49B" w:rsidR="00520F46" w:rsidRDefault="004A1B7E">
      <w:pPr>
        <w:pStyle w:val="BodyText"/>
        <w:tabs>
          <w:tab w:val="left" w:pos="3261"/>
        </w:tabs>
        <w:ind w:left="948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4875BF60" wp14:editId="7BAEC4DA">
                <wp:simplePos x="0" y="0"/>
                <wp:positionH relativeFrom="page">
                  <wp:posOffset>815340</wp:posOffset>
                </wp:positionH>
                <wp:positionV relativeFrom="paragraph">
                  <wp:posOffset>139700</wp:posOffset>
                </wp:positionV>
                <wp:extent cx="95885" cy="99060"/>
                <wp:effectExtent l="5715" t="7620" r="3175" b="7620"/>
                <wp:wrapNone/>
                <wp:docPr id="28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" cy="99060"/>
                          <a:chOff x="1284" y="220"/>
                          <a:chExt cx="151" cy="156"/>
                        </a:xfrm>
                      </wpg:grpSpPr>
                      <wpg:grpSp>
                        <wpg:cNvPr id="29" name="Group 27"/>
                        <wpg:cNvGrpSpPr>
                          <a:grpSpLocks/>
                        </wpg:cNvGrpSpPr>
                        <wpg:grpSpPr bwMode="auto">
                          <a:xfrm>
                            <a:off x="1284" y="226"/>
                            <a:ext cx="4" cy="148"/>
                            <a:chOff x="1284" y="226"/>
                            <a:chExt cx="4" cy="148"/>
                          </a:xfrm>
                        </wpg:grpSpPr>
                        <wps:wsp>
                          <wps:cNvPr id="30" name="Freeform 28"/>
                          <wps:cNvSpPr>
                            <a:spLocks/>
                          </wps:cNvSpPr>
                          <wps:spPr bwMode="auto">
                            <a:xfrm>
                              <a:off x="1284" y="226"/>
                              <a:ext cx="4" cy="148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4"/>
                                <a:gd name="T2" fmla="+- 0 373 226"/>
                                <a:gd name="T3" fmla="*/ 373 h 148"/>
                                <a:gd name="T4" fmla="+- 0 1287 1284"/>
                                <a:gd name="T5" fmla="*/ T4 w 4"/>
                                <a:gd name="T6" fmla="+- 0 373 226"/>
                                <a:gd name="T7" fmla="*/ 373 h 148"/>
                                <a:gd name="T8" fmla="+- 0 1287 1284"/>
                                <a:gd name="T9" fmla="*/ T8 w 4"/>
                                <a:gd name="T10" fmla="+- 0 226 226"/>
                                <a:gd name="T11" fmla="*/ 226 h 148"/>
                                <a:gd name="T12" fmla="+- 0 1284 1284"/>
                                <a:gd name="T13" fmla="*/ T12 w 4"/>
                                <a:gd name="T14" fmla="+- 0 226 226"/>
                                <a:gd name="T15" fmla="*/ 226 h 148"/>
                                <a:gd name="T16" fmla="+- 0 1284 1284"/>
                                <a:gd name="T17" fmla="*/ T16 w 4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" h="148">
                                  <a:moveTo>
                                    <a:pt x="0" y="147"/>
                                  </a:moveTo>
                                  <a:lnTo>
                                    <a:pt x="3" y="147"/>
                                  </a:lnTo>
                                  <a:lnTo>
                                    <a:pt x="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5"/>
                        <wpg:cNvGrpSpPr>
                          <a:grpSpLocks/>
                        </wpg:cNvGrpSpPr>
                        <wpg:grpSpPr bwMode="auto">
                          <a:xfrm>
                            <a:off x="1294" y="230"/>
                            <a:ext cx="131" cy="136"/>
                            <a:chOff x="1294" y="230"/>
                            <a:chExt cx="131" cy="136"/>
                          </a:xfrm>
                        </wpg:grpSpPr>
                        <wps:wsp>
                          <wps:cNvPr id="32" name="Freeform 26"/>
                          <wps:cNvSpPr>
                            <a:spLocks/>
                          </wps:cNvSpPr>
                          <wps:spPr bwMode="auto">
                            <a:xfrm>
                              <a:off x="1294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1294 1294"/>
                                <a:gd name="T1" fmla="*/ T0 w 131"/>
                                <a:gd name="T2" fmla="+- 0 365 230"/>
                                <a:gd name="T3" fmla="*/ 365 h 136"/>
                                <a:gd name="T4" fmla="+- 0 1424 1294"/>
                                <a:gd name="T5" fmla="*/ T4 w 131"/>
                                <a:gd name="T6" fmla="+- 0 365 230"/>
                                <a:gd name="T7" fmla="*/ 365 h 136"/>
                                <a:gd name="T8" fmla="+- 0 1424 1294"/>
                                <a:gd name="T9" fmla="*/ T8 w 131"/>
                                <a:gd name="T10" fmla="+- 0 230 230"/>
                                <a:gd name="T11" fmla="*/ 230 h 136"/>
                                <a:gd name="T12" fmla="+- 0 1294 1294"/>
                                <a:gd name="T13" fmla="*/ T12 w 131"/>
                                <a:gd name="T14" fmla="+- 0 230 230"/>
                                <a:gd name="T15" fmla="*/ 230 h 136"/>
                                <a:gd name="T16" fmla="+- 0 1294 1294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0" y="135"/>
                                  </a:lnTo>
                                  <a:lnTo>
                                    <a:pt x="1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BE09B" id="Group 24" o:spid="_x0000_s1026" style="position:absolute;margin-left:64.2pt;margin-top:11pt;width:7.55pt;height:7.8pt;z-index:1264;mso-position-horizontal-relative:page" coordorigin="1284,220" coordsize="151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">
                <v:group id="Group 27" o:spid="_x0000_s1027" style="position:absolute;left:1284;top:226;width:4;height:148" coordorigin="1284,226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8" o:spid="_x0000_s1028" style="position:absolute;left:1284;top:226;width:4;height:148;visibility:visible;mso-wrap-style:square;v-text-anchor:top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" path="m,147r3,l3,,,,,147xe" fillcolor="#e6e7e8" stroked="f">
                    <v:path arrowok="t" o:connecttype="custom" o:connectlocs="0,373;3,373;3,226;0,226;0,373" o:connectangles="0,0,0,0,0"/>
                  </v:shape>
                </v:group>
                <v:group id="Group 25" o:spid="_x0000_s1029" style="position:absolute;left:1294;top:230;width:131;height:136" coordorigin="1294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6" o:spid="_x0000_s1030" style="position:absolute;left:1294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" path="m,135r130,l130,,,,,135xe" filled="f" strokeweight="1pt">
                    <v:path arrowok="t" o:connecttype="custom" o:connectlocs="0,365;130,365;130,230;0,230;0,36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9928" behindDoc="1" locked="0" layoutInCell="1" allowOverlap="1" wp14:anchorId="683B9B84" wp14:editId="5B026A97">
                <wp:simplePos x="0" y="0"/>
                <wp:positionH relativeFrom="page">
                  <wp:posOffset>2286000</wp:posOffset>
                </wp:positionH>
                <wp:positionV relativeFrom="paragraph">
                  <wp:posOffset>139700</wp:posOffset>
                </wp:positionV>
                <wp:extent cx="96520" cy="99060"/>
                <wp:effectExtent l="0" t="7620" r="8255" b="7620"/>
                <wp:wrapNone/>
                <wp:docPr id="23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9060"/>
                          <a:chOff x="3600" y="220"/>
                          <a:chExt cx="152" cy="156"/>
                        </a:xfrm>
                      </wpg:grpSpPr>
                      <wpg:grpSp>
                        <wpg:cNvPr id="24" name="Group 22"/>
                        <wpg:cNvGrpSpPr>
                          <a:grpSpLocks/>
                        </wpg:cNvGrpSpPr>
                        <wpg:grpSpPr bwMode="auto">
                          <a:xfrm>
                            <a:off x="3600" y="226"/>
                            <a:ext cx="2" cy="148"/>
                            <a:chOff x="3600" y="226"/>
                            <a:chExt cx="2" cy="148"/>
                          </a:xfrm>
                        </wpg:grpSpPr>
                        <wps:wsp>
                          <wps:cNvPr id="25" name="Freeform 23"/>
                          <wps:cNvSpPr>
                            <a:spLocks/>
                          </wps:cNvSpPr>
                          <wps:spPr bwMode="auto">
                            <a:xfrm>
                              <a:off x="3600" y="226"/>
                              <a:ext cx="2" cy="148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T0 w 2"/>
                                <a:gd name="T2" fmla="+- 0 373 226"/>
                                <a:gd name="T3" fmla="*/ 373 h 148"/>
                                <a:gd name="T4" fmla="+- 0 3601 3600"/>
                                <a:gd name="T5" fmla="*/ T4 w 2"/>
                                <a:gd name="T6" fmla="+- 0 373 226"/>
                                <a:gd name="T7" fmla="*/ 373 h 148"/>
                                <a:gd name="T8" fmla="+- 0 3601 3600"/>
                                <a:gd name="T9" fmla="*/ T8 w 2"/>
                                <a:gd name="T10" fmla="+- 0 226 226"/>
                                <a:gd name="T11" fmla="*/ 226 h 148"/>
                                <a:gd name="T12" fmla="+- 0 3600 3600"/>
                                <a:gd name="T13" fmla="*/ T12 w 2"/>
                                <a:gd name="T14" fmla="+- 0 226 226"/>
                                <a:gd name="T15" fmla="*/ 226 h 148"/>
                                <a:gd name="T16" fmla="+- 0 3600 3600"/>
                                <a:gd name="T17" fmla="*/ T16 w 2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" h="148">
                                  <a:moveTo>
                                    <a:pt x="0" y="147"/>
                                  </a:moveTo>
                                  <a:lnTo>
                                    <a:pt x="1" y="147"/>
                                  </a:lnTo>
                                  <a:lnTo>
                                    <a:pt x="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0"/>
                        <wpg:cNvGrpSpPr>
                          <a:grpSpLocks/>
                        </wpg:cNvGrpSpPr>
                        <wpg:grpSpPr bwMode="auto">
                          <a:xfrm>
                            <a:off x="3611" y="230"/>
                            <a:ext cx="131" cy="136"/>
                            <a:chOff x="3611" y="230"/>
                            <a:chExt cx="131" cy="136"/>
                          </a:xfrm>
                        </wpg:grpSpPr>
                        <wps:wsp>
                          <wps:cNvPr id="27" name="Freeform 21"/>
                          <wps:cNvSpPr>
                            <a:spLocks/>
                          </wps:cNvSpPr>
                          <wps:spPr bwMode="auto">
                            <a:xfrm>
                              <a:off x="3611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3611 3611"/>
                                <a:gd name="T1" fmla="*/ T0 w 131"/>
                                <a:gd name="T2" fmla="+- 0 365 230"/>
                                <a:gd name="T3" fmla="*/ 365 h 136"/>
                                <a:gd name="T4" fmla="+- 0 3742 3611"/>
                                <a:gd name="T5" fmla="*/ T4 w 131"/>
                                <a:gd name="T6" fmla="+- 0 365 230"/>
                                <a:gd name="T7" fmla="*/ 365 h 136"/>
                                <a:gd name="T8" fmla="+- 0 3742 3611"/>
                                <a:gd name="T9" fmla="*/ T8 w 131"/>
                                <a:gd name="T10" fmla="+- 0 230 230"/>
                                <a:gd name="T11" fmla="*/ 230 h 136"/>
                                <a:gd name="T12" fmla="+- 0 3611 3611"/>
                                <a:gd name="T13" fmla="*/ T12 w 131"/>
                                <a:gd name="T14" fmla="+- 0 230 230"/>
                                <a:gd name="T15" fmla="*/ 230 h 136"/>
                                <a:gd name="T16" fmla="+- 0 3611 3611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1" y="135"/>
                                  </a:lnTo>
                                  <a:lnTo>
                                    <a:pt x="1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33774" id="Group 19" o:spid="_x0000_s1026" style="position:absolute;margin-left:180pt;margin-top:11pt;width:7.6pt;height:7.8pt;z-index:-16552;mso-position-horizontal-relative:page" coordorigin="3600,220" coordsize="152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">
                <v:group id="Group 22" o:spid="_x0000_s1027" style="position:absolute;left:3600;top:226;width:2;height:148" coordorigin="3600,226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3" o:spid="_x0000_s1028" style="position:absolute;left:3600;top:226;width:2;height:148;visibility:visible;mso-wrap-style:square;v-text-anchor:top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" path="m,147r1,l1,,,,,147xe" fillcolor="#e6e7e8" stroked="f">
                    <v:path arrowok="t" o:connecttype="custom" o:connectlocs="0,373;1,373;1,226;0,226;0,373" o:connectangles="0,0,0,0,0"/>
                  </v:shape>
                </v:group>
                <v:group id="Group 20" o:spid="_x0000_s1029" style="position:absolute;left:3611;top:230;width:131;height:136" coordorigin="3611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1" o:spid="_x0000_s1030" style="position:absolute;left:3611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" path="m,135r131,l131,,,,,135xe" filled="f" strokeweight=".35281mm">
                    <v:path arrowok="t" o:connecttype="custom" o:connectlocs="0,365;131,365;131,230;0,230;0,365" o:connectangles="0,0,0,0,0"/>
                  </v:shape>
                </v:group>
                <w10:wrap anchorx="page"/>
              </v:group>
            </w:pict>
          </mc:Fallback>
        </mc:AlternateContent>
      </w:r>
      <w:r w:rsidR="00AD236E">
        <w:rPr>
          <w:color w:val="231F20"/>
          <w:spacing w:val="-2"/>
          <w:w w:val="95"/>
        </w:rPr>
        <w:t>R</w:t>
      </w:r>
      <w:r w:rsidR="00AD236E">
        <w:rPr>
          <w:color w:val="231F20"/>
          <w:spacing w:val="-1"/>
          <w:w w:val="95"/>
        </w:rPr>
        <w:t>egular</w:t>
      </w:r>
      <w:r w:rsidR="00AD236E">
        <w:rPr>
          <w:color w:val="231F20"/>
          <w:spacing w:val="38"/>
          <w:w w:val="95"/>
        </w:rPr>
        <w:t xml:space="preserve"> </w:t>
      </w:r>
      <w:r w:rsidR="00AD236E">
        <w:rPr>
          <w:color w:val="231F20"/>
          <w:w w:val="95"/>
        </w:rPr>
        <w:t>member</w:t>
      </w:r>
      <w:r w:rsidR="00AD236E">
        <w:rPr>
          <w:color w:val="231F20"/>
          <w:w w:val="95"/>
        </w:rPr>
        <w:tab/>
      </w:r>
      <w:r w:rsidR="00AD236E">
        <w:rPr>
          <w:color w:val="231F20"/>
        </w:rPr>
        <w:t>Associate</w:t>
      </w:r>
      <w:r w:rsidR="00AD236E">
        <w:rPr>
          <w:color w:val="231F20"/>
          <w:spacing w:val="-32"/>
        </w:rPr>
        <w:t xml:space="preserve"> </w:t>
      </w:r>
      <w:r w:rsidR="00AD236E">
        <w:rPr>
          <w:color w:val="231F20"/>
        </w:rPr>
        <w:t>member</w:t>
      </w:r>
    </w:p>
    <w:p w14:paraId="50A467DA" w14:textId="77777777" w:rsidR="00520F46" w:rsidRDefault="00AD236E">
      <w:pPr>
        <w:spacing w:before="167"/>
        <w:ind w:left="119"/>
        <w:rPr>
          <w:rFonts w:ascii="Arial" w:eastAsia="Arial" w:hAnsi="Arial" w:cs="Arial"/>
        </w:rPr>
      </w:pPr>
      <w:r>
        <w:rPr>
          <w:rFonts w:ascii="Arial"/>
          <w:b/>
          <w:color w:val="25408F"/>
          <w:spacing w:val="-3"/>
        </w:rPr>
        <w:t>Key</w:t>
      </w:r>
      <w:r>
        <w:rPr>
          <w:rFonts w:ascii="Arial"/>
          <w:b/>
          <w:color w:val="25408F"/>
          <w:spacing w:val="-33"/>
        </w:rPr>
        <w:t xml:space="preserve"> </w:t>
      </w:r>
      <w:r>
        <w:rPr>
          <w:rFonts w:ascii="Arial"/>
          <w:b/>
          <w:color w:val="25408F"/>
        </w:rPr>
        <w:t>contact</w:t>
      </w:r>
      <w:r>
        <w:rPr>
          <w:rFonts w:ascii="Arial"/>
          <w:b/>
          <w:color w:val="25408F"/>
          <w:spacing w:val="-32"/>
        </w:rPr>
        <w:t xml:space="preserve"> </w:t>
      </w:r>
      <w:r>
        <w:rPr>
          <w:rFonts w:ascii="Arial"/>
          <w:b/>
          <w:color w:val="25408F"/>
        </w:rPr>
        <w:t>person</w:t>
      </w:r>
      <w:r>
        <w:rPr>
          <w:rFonts w:ascii="Arial"/>
          <w:b/>
          <w:color w:val="25408F"/>
          <w:spacing w:val="-32"/>
        </w:rPr>
        <w:t xml:space="preserve"> </w:t>
      </w:r>
      <w:r>
        <w:rPr>
          <w:rFonts w:ascii="Arial"/>
          <w:color w:val="231F20"/>
        </w:rPr>
        <w:t>(responsible</w:t>
      </w:r>
      <w:r>
        <w:rPr>
          <w:rFonts w:ascii="Arial"/>
          <w:color w:val="231F20"/>
          <w:spacing w:val="-32"/>
        </w:rPr>
        <w:t xml:space="preserve"> </w:t>
      </w:r>
      <w:r>
        <w:rPr>
          <w:rFonts w:ascii="Arial"/>
          <w:color w:val="231F20"/>
        </w:rPr>
        <w:t>for</w:t>
      </w:r>
      <w:r>
        <w:rPr>
          <w:rFonts w:ascii="Arial"/>
          <w:color w:val="231F20"/>
          <w:spacing w:val="-32"/>
        </w:rPr>
        <w:t xml:space="preserve"> </w:t>
      </w:r>
      <w:r>
        <w:rPr>
          <w:rFonts w:ascii="Arial"/>
          <w:color w:val="231F20"/>
        </w:rPr>
        <w:t>leading</w:t>
      </w:r>
      <w:r>
        <w:rPr>
          <w:rFonts w:ascii="Arial"/>
          <w:color w:val="231F20"/>
          <w:spacing w:val="-32"/>
        </w:rPr>
        <w:t xml:space="preserve"> </w:t>
      </w:r>
      <w:r>
        <w:rPr>
          <w:rFonts w:ascii="Arial"/>
          <w:color w:val="231F20"/>
        </w:rPr>
        <w:t>project)</w:t>
      </w:r>
    </w:p>
    <w:p w14:paraId="4E30E3E5" w14:textId="77777777" w:rsidR="00520F46" w:rsidRDefault="00520F46">
      <w:pPr>
        <w:spacing w:before="1"/>
        <w:rPr>
          <w:rFonts w:ascii="Arial" w:eastAsia="Arial" w:hAnsi="Arial" w:cs="Arial"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5C932ED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A3AFE4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69FA6A7" w14:textId="77777777" w:rsidR="00520F46" w:rsidRDefault="00520F46"/>
        </w:tc>
      </w:tr>
      <w:tr w:rsidR="00520F46" w14:paraId="0F2D301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2B39B44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POSITION</w:t>
            </w:r>
            <w:r>
              <w:rPr>
                <w:rFonts w:ascii="Arial"/>
                <w:b/>
                <w:color w:val="231F20"/>
                <w:spacing w:val="-1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 xml:space="preserve">IN </w:t>
            </w: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ORG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F58727E" w14:textId="77777777" w:rsidR="00520F46" w:rsidRDefault="00520F46"/>
        </w:tc>
      </w:tr>
      <w:tr w:rsidR="00520F46" w14:paraId="11947C0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39B379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ADDRES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4B0E6D7" w14:textId="77777777" w:rsidR="00520F46" w:rsidRDefault="00520F46"/>
        </w:tc>
      </w:tr>
      <w:tr w:rsidR="00520F46" w14:paraId="4BB55A3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867F689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769AA42" w14:textId="77777777" w:rsidR="00520F46" w:rsidRDefault="00520F46"/>
        </w:tc>
      </w:tr>
      <w:tr w:rsidR="00520F46" w14:paraId="4A31BCE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7524786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A8E8FDB" w14:textId="77777777" w:rsidR="00520F46" w:rsidRDefault="00520F46"/>
        </w:tc>
      </w:tr>
      <w:tr w:rsidR="00520F46" w14:paraId="7DD75A0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1286C3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6CD5234" w14:textId="77777777" w:rsidR="00520F46" w:rsidRDefault="00520F46"/>
        </w:tc>
      </w:tr>
    </w:tbl>
    <w:p w14:paraId="49A6714D" w14:textId="77777777" w:rsidR="00520F46" w:rsidRDefault="00520F46">
      <w:pPr>
        <w:rPr>
          <w:rFonts w:ascii="Arial" w:eastAsia="Arial" w:hAnsi="Arial" w:cs="Arial"/>
          <w:sz w:val="20"/>
          <w:szCs w:val="20"/>
        </w:rPr>
      </w:pPr>
    </w:p>
    <w:p w14:paraId="11556307" w14:textId="77777777" w:rsidR="00520F46" w:rsidRDefault="00AD236E">
      <w:pPr>
        <w:pStyle w:val="Heading1"/>
        <w:spacing w:before="119"/>
        <w:rPr>
          <w:rFonts w:cs="Calibri"/>
          <w:b w:val="0"/>
          <w:bCs w:val="0"/>
        </w:rPr>
      </w:pPr>
      <w:r>
        <w:rPr>
          <w:color w:val="D2232A"/>
          <w:w w:val="105"/>
        </w:rPr>
        <w:t>Section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w w:val="105"/>
        </w:rPr>
        <w:t>B: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w w:val="105"/>
        </w:rPr>
        <w:t>About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w w:val="105"/>
        </w:rPr>
        <w:t>the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spacing w:val="-1"/>
          <w:w w:val="105"/>
        </w:rPr>
        <w:t>Project</w:t>
      </w:r>
    </w:p>
    <w:p w14:paraId="13C4C509" w14:textId="77777777" w:rsidR="00520F46" w:rsidRDefault="00AD236E">
      <w:pPr>
        <w:pStyle w:val="Heading2"/>
        <w:spacing w:before="84"/>
        <w:rPr>
          <w:rFonts w:cs="Arial"/>
          <w:b w:val="0"/>
          <w:bCs w:val="0"/>
        </w:rPr>
      </w:pPr>
      <w:r>
        <w:rPr>
          <w:color w:val="25408F"/>
        </w:rPr>
        <w:t>Overview</w:t>
      </w:r>
    </w:p>
    <w:p w14:paraId="7EC7944D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1C2E0EC9" w14:textId="77777777">
        <w:trPr>
          <w:trHeight w:hRule="exact" w:val="514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9914A5A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TITLE</w:t>
            </w:r>
            <w:r>
              <w:rPr>
                <w:rFonts w:ascii="Arial"/>
                <w:b/>
                <w:color w:val="231F20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>OF</w:t>
            </w:r>
            <w:r>
              <w:rPr>
                <w:rFonts w:ascii="Arial"/>
                <w:b/>
                <w:color w:val="231F20"/>
                <w:spacing w:val="-30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PROJECT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5DE4C9D" w14:textId="77777777" w:rsidR="00520F46" w:rsidRDefault="00520F46"/>
        </w:tc>
      </w:tr>
      <w:tr w:rsidR="00520F46" w14:paraId="51810C70" w14:textId="77777777">
        <w:trPr>
          <w:trHeight w:hRule="exact" w:val="514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DF9F024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LOC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87E549D" w14:textId="77777777" w:rsidR="00520F46" w:rsidRDefault="00520F46"/>
        </w:tc>
      </w:tr>
      <w:tr w:rsidR="00520F46" w14:paraId="3E617C67" w14:textId="77777777">
        <w:trPr>
          <w:trHeight w:hRule="exact" w:val="76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C6F2C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PROJECT</w:t>
            </w:r>
            <w:r>
              <w:rPr>
                <w:rFonts w:ascii="Arial"/>
                <w:b/>
                <w:color w:val="231F20"/>
                <w:spacing w:val="-28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>TIME</w:t>
            </w:r>
            <w:r>
              <w:rPr>
                <w:rFonts w:ascii="Arial"/>
                <w:b/>
                <w:color w:val="231F20"/>
                <w:spacing w:val="-27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>FRAME</w:t>
            </w:r>
          </w:p>
          <w:p w14:paraId="115C0706" w14:textId="77777777" w:rsidR="00520F46" w:rsidRDefault="00AD236E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dd/mm/</w:t>
            </w:r>
            <w:proofErr w:type="spellStart"/>
            <w:r>
              <w:rPr>
                <w:rFonts w:ascii="Arial"/>
                <w:color w:val="231F20"/>
                <w:sz w:val="14"/>
              </w:rPr>
              <w:t>yyyy</w:t>
            </w:r>
            <w:proofErr w:type="spellEnd"/>
            <w:r>
              <w:rPr>
                <w:rFonts w:ascii="Arial"/>
                <w:color w:val="231F20"/>
                <w:spacing w:val="-1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-</w:t>
            </w:r>
            <w:r>
              <w:rPr>
                <w:rFonts w:ascii="Arial"/>
                <w:color w:val="231F20"/>
                <w:spacing w:val="-1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dd/mm/</w:t>
            </w:r>
            <w:proofErr w:type="spellStart"/>
            <w:r>
              <w:rPr>
                <w:rFonts w:ascii="Arial"/>
                <w:color w:val="231F20"/>
                <w:sz w:val="14"/>
              </w:rPr>
              <w:t>yyyy</w:t>
            </w:r>
            <w:proofErr w:type="spellEnd"/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861F0A" w14:textId="77777777" w:rsidR="00520F46" w:rsidRDefault="00520F46"/>
        </w:tc>
      </w:tr>
      <w:tr w:rsidR="00520F46" w14:paraId="62B1AA8D" w14:textId="77777777">
        <w:trPr>
          <w:trHeight w:hRule="exact" w:val="204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CEE56FB" w14:textId="77777777" w:rsidR="00520F46" w:rsidRDefault="00AD236E">
            <w:pPr>
              <w:pStyle w:val="TableParagraph"/>
              <w:spacing w:before="93" w:line="301" w:lineRule="auto"/>
              <w:ind w:left="80" w:right="13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2"/>
                <w:w w:val="90"/>
                <w:sz w:val="18"/>
              </w:rPr>
              <w:t>BACKGROUND</w:t>
            </w:r>
            <w:r>
              <w:rPr>
                <w:rFonts w:ascii="Arial"/>
                <w:b/>
                <w:color w:val="231F20"/>
                <w:spacing w:val="25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INFORMATION</w:t>
            </w:r>
          </w:p>
          <w:p w14:paraId="1E8BB3AD" w14:textId="77777777" w:rsidR="00520F46" w:rsidRDefault="00AD236E">
            <w:pPr>
              <w:pStyle w:val="TableParagraph"/>
              <w:spacing w:before="78" w:line="140" w:lineRule="exact"/>
              <w:ind w:left="80" w:right="255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Provide</w:t>
            </w:r>
            <w:r>
              <w:rPr>
                <w:rFonts w:ascii="Arial"/>
                <w:color w:val="231F20"/>
                <w:spacing w:val="-8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relevant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history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the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rea/</w:t>
            </w:r>
            <w:r>
              <w:rPr>
                <w:rFonts w:ascii="Arial"/>
                <w:color w:val="231F20"/>
                <w:w w:val="98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problem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nd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review</w:t>
            </w:r>
            <w:r>
              <w:rPr>
                <w:rFonts w:ascii="Arial"/>
                <w:color w:val="231F20"/>
                <w:spacing w:val="-5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ny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relevant</w:t>
            </w:r>
            <w:r>
              <w:rPr>
                <w:rFonts w:ascii="Arial"/>
                <w:color w:val="231F20"/>
                <w:w w:val="99"/>
                <w:sz w:val="14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14"/>
              </w:rPr>
              <w:t>literature</w:t>
            </w:r>
            <w:r>
              <w:rPr>
                <w:rFonts w:ascii="Arial"/>
                <w:color w:val="231F20"/>
                <w:spacing w:val="-2"/>
                <w:sz w:val="14"/>
              </w:rPr>
              <w:t>,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 w:rsidR="009253FF">
              <w:rPr>
                <w:rFonts w:ascii="Arial"/>
                <w:color w:val="231F20"/>
                <w:sz w:val="14"/>
              </w:rPr>
              <w:t>500</w:t>
            </w:r>
            <w:r w:rsidR="009253FF">
              <w:rPr>
                <w:rFonts w:ascii="Arial"/>
                <w:color w:val="231F20"/>
                <w:spacing w:val="-3"/>
                <w:sz w:val="14"/>
              </w:rPr>
              <w:t>-word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maximum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078BB2D" w14:textId="77777777" w:rsidR="00520F46" w:rsidRDefault="00520F46"/>
        </w:tc>
      </w:tr>
      <w:tr w:rsidR="00520F46" w14:paraId="5A816341" w14:textId="77777777">
        <w:trPr>
          <w:trHeight w:hRule="exact" w:val="204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E8D124" w14:textId="77777777" w:rsidR="00520F46" w:rsidRDefault="00AD236E">
            <w:pPr>
              <w:pStyle w:val="TableParagraph"/>
              <w:spacing w:before="93" w:line="301" w:lineRule="auto"/>
              <w:ind w:left="80" w:right="4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POPULA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TION</w:t>
            </w:r>
            <w:r>
              <w:rPr>
                <w:rFonts w:ascii="Arial"/>
                <w:b/>
                <w:color w:val="231F20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SER</w:t>
            </w:r>
            <w:r>
              <w:rPr>
                <w:rFonts w:ascii="Arial"/>
                <w:b/>
                <w:color w:val="231F20"/>
                <w:spacing w:val="-1"/>
                <w:w w:val="95"/>
                <w:sz w:val="18"/>
              </w:rPr>
              <w:t>VED</w:t>
            </w:r>
            <w:r>
              <w:rPr>
                <w:rFonts w:ascii="Arial"/>
                <w:b/>
                <w:color w:val="231F20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4"/>
                <w:w w:val="95"/>
                <w:sz w:val="18"/>
              </w:rPr>
              <w:t>B</w:t>
            </w: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Y</w:t>
            </w:r>
            <w:r>
              <w:rPr>
                <w:rFonts w:ascii="Arial"/>
                <w:b/>
                <w:color w:val="231F20"/>
                <w:spacing w:val="25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sz w:val="18"/>
              </w:rPr>
              <w:t>PROJECT</w:t>
            </w:r>
          </w:p>
          <w:p w14:paraId="02AC3DD4" w14:textId="77777777" w:rsidR="00520F46" w:rsidRDefault="00AD236E">
            <w:pPr>
              <w:pStyle w:val="TableParagraph"/>
              <w:spacing w:before="78" w:line="140" w:lineRule="exact"/>
              <w:ind w:left="80" w:right="87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Quantitatively</w:t>
            </w:r>
            <w:r>
              <w:rPr>
                <w:rFonts w:ascii="Arial"/>
                <w:color w:val="231F20"/>
                <w:spacing w:val="-10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nd</w:t>
            </w:r>
            <w:r>
              <w:rPr>
                <w:rFonts w:ascii="Arial"/>
                <w:color w:val="231F20"/>
                <w:spacing w:val="-9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qualitatively</w:t>
            </w:r>
            <w:r>
              <w:rPr>
                <w:rFonts w:ascii="Arial"/>
                <w:color w:val="231F20"/>
                <w:spacing w:val="-9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describe the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target</w:t>
            </w:r>
            <w:r>
              <w:rPr>
                <w:rFonts w:ascii="Arial"/>
                <w:color w:val="231F20"/>
                <w:spacing w:val="1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your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project,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 w:rsidR="009253FF">
              <w:rPr>
                <w:rFonts w:ascii="Arial"/>
                <w:color w:val="231F20"/>
                <w:sz w:val="14"/>
              </w:rPr>
              <w:t>500</w:t>
            </w:r>
            <w:r w:rsidR="009253FF">
              <w:rPr>
                <w:rFonts w:ascii="Arial"/>
                <w:color w:val="231F20"/>
                <w:spacing w:val="2"/>
                <w:sz w:val="14"/>
              </w:rPr>
              <w:t>-word</w:t>
            </w:r>
            <w:r>
              <w:rPr>
                <w:rFonts w:ascii="Arial"/>
                <w:color w:val="231F20"/>
                <w:w w:val="10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maximum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4CCA923" w14:textId="77777777" w:rsidR="00520F46" w:rsidRDefault="00520F46"/>
        </w:tc>
      </w:tr>
      <w:tr w:rsidR="00520F46" w14:paraId="444CD55C" w14:textId="77777777">
        <w:trPr>
          <w:trHeight w:hRule="exact" w:val="1474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0C9A6A8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1"/>
                <w:w w:val="90"/>
                <w:sz w:val="18"/>
              </w:rPr>
              <w:t>PROJECT</w:t>
            </w:r>
            <w:r>
              <w:rPr>
                <w:rFonts w:ascii="Arial"/>
                <w:b/>
                <w:color w:val="231F20"/>
                <w:spacing w:val="20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0"/>
                <w:sz w:val="18"/>
              </w:rPr>
              <w:t>GO</w:t>
            </w:r>
            <w:r>
              <w:rPr>
                <w:rFonts w:ascii="Arial"/>
                <w:b/>
                <w:color w:val="231F20"/>
                <w:spacing w:val="-3"/>
                <w:w w:val="90"/>
                <w:sz w:val="18"/>
              </w:rPr>
              <w:t>AL</w:t>
            </w:r>
          </w:p>
          <w:p w14:paraId="430B400A" w14:textId="77777777" w:rsidR="00520F46" w:rsidRDefault="009253FF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50</w:t>
            </w:r>
            <w:r>
              <w:rPr>
                <w:rFonts w:ascii="Arial"/>
                <w:color w:val="231F20"/>
                <w:spacing w:val="-3"/>
                <w:sz w:val="14"/>
              </w:rPr>
              <w:t>-word</w:t>
            </w:r>
            <w:r w:rsidR="00AD236E"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 w:rsidR="00AD236E">
              <w:rPr>
                <w:rFonts w:ascii="Arial"/>
                <w:color w:val="231F20"/>
                <w:sz w:val="14"/>
              </w:rPr>
              <w:t>maximum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1A4A4A3" w14:textId="77777777" w:rsidR="00520F46" w:rsidRDefault="00520F46"/>
        </w:tc>
      </w:tr>
    </w:tbl>
    <w:p w14:paraId="52A20396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2C70712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0B2A37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035D71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C892C2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56FA0B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14"/>
          <w:szCs w:val="14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"/>
        <w:gridCol w:w="2943"/>
        <w:gridCol w:w="2158"/>
        <w:gridCol w:w="2658"/>
        <w:gridCol w:w="2480"/>
        <w:gridCol w:w="146"/>
      </w:tblGrid>
      <w:tr w:rsidR="00520F46" w14:paraId="161F027E" w14:textId="77777777" w:rsidTr="005E2A16">
        <w:trPr>
          <w:trHeight w:hRule="exact" w:val="631"/>
        </w:trPr>
        <w:tc>
          <w:tcPr>
            <w:tcW w:w="80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6768B71" w14:textId="77777777" w:rsidR="00520F46" w:rsidRDefault="00520F46"/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5CD02F89" w14:textId="77777777" w:rsidR="00520F46" w:rsidRDefault="00AD236E">
            <w:pPr>
              <w:pStyle w:val="TableParagraph"/>
              <w:spacing w:before="53"/>
              <w:ind w:left="8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Specific</w:t>
            </w:r>
            <w:r>
              <w:rPr>
                <w:rFonts w:ascii="Arial"/>
                <w:b/>
                <w:color w:val="FFFFFF"/>
                <w:spacing w:val="-25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objectives</w:t>
            </w: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9BC9188" w14:textId="77777777" w:rsidR="00520F46" w:rsidRDefault="00AD236E">
            <w:pPr>
              <w:pStyle w:val="TableParagraph"/>
              <w:spacing w:before="53"/>
              <w:ind w:left="5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Project</w:t>
            </w:r>
            <w:r>
              <w:rPr>
                <w:rFonts w:ascii="Arial"/>
                <w:b/>
                <w:color w:val="FFFFFF"/>
                <w:spacing w:val="-24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scope</w:t>
            </w:r>
          </w:p>
        </w:tc>
        <w:tc>
          <w:tcPr>
            <w:tcW w:w="26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227E46D" w14:textId="6DCF91A1" w:rsidR="00520F46" w:rsidRDefault="002A1043">
            <w:pPr>
              <w:pStyle w:val="TableParagraph"/>
              <w:spacing w:before="62" w:line="200" w:lineRule="exact"/>
              <w:ind w:left="474" w:right="253" w:firstLine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Related activities</w:t>
            </w:r>
            <w:r w:rsidR="00AD236E">
              <w:rPr>
                <w:rFonts w:ascii="Arial"/>
                <w:b/>
                <w:color w:val="FFFFFF"/>
                <w:spacing w:val="-2"/>
                <w:w w:val="95"/>
                <w:sz w:val="18"/>
              </w:rPr>
              <w:t xml:space="preserve"> </w:t>
            </w:r>
            <w:r w:rsidR="00AD236E">
              <w:rPr>
                <w:rFonts w:ascii="Arial"/>
                <w:b/>
                <w:color w:val="FFFFFF"/>
                <w:w w:val="95"/>
                <w:sz w:val="18"/>
              </w:rPr>
              <w:t>and</w:t>
            </w:r>
            <w:r w:rsidR="00AD236E">
              <w:rPr>
                <w:rFonts w:ascii="Arial"/>
                <w:b/>
                <w:color w:val="FFFFFF"/>
                <w:w w:val="96"/>
                <w:sz w:val="18"/>
              </w:rPr>
              <w:t xml:space="preserve"> </w:t>
            </w:r>
            <w:r w:rsidR="00AD236E">
              <w:rPr>
                <w:rFonts w:ascii="Arial"/>
                <w:b/>
                <w:color w:val="FFFFFF"/>
                <w:w w:val="95"/>
                <w:sz w:val="18"/>
              </w:rPr>
              <w:t>methodology</w:t>
            </w:r>
            <w:r w:rsidR="00AD236E" w:rsidRPr="00AD236E"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r w:rsidR="00AD236E">
              <w:rPr>
                <w:rFonts w:ascii="Arial"/>
                <w:b/>
                <w:color w:val="FFFFFF"/>
                <w:w w:val="95"/>
                <w:sz w:val="18"/>
              </w:rPr>
              <w:t>employed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F72F128" w14:textId="77777777" w:rsidR="00520F46" w:rsidRDefault="00AD236E">
            <w:pPr>
              <w:pStyle w:val="TableParagraph"/>
              <w:spacing w:before="53"/>
              <w:ind w:left="2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Implementation</w:t>
            </w:r>
            <w:r>
              <w:rPr>
                <w:rFonts w:ascii="Arial"/>
                <w:b/>
                <w:color w:val="FFFFFF"/>
                <w:spacing w:val="18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timelin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79A50EB" w14:textId="77777777" w:rsidR="00520F46" w:rsidRDefault="00520F46"/>
        </w:tc>
      </w:tr>
      <w:tr w:rsidR="00520F46" w14:paraId="36049E86" w14:textId="77777777">
        <w:trPr>
          <w:trHeight w:hRule="exact" w:val="344"/>
        </w:trPr>
        <w:tc>
          <w:tcPr>
            <w:tcW w:w="10319" w:type="dxa"/>
            <w:gridSpan w:val="5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EAF5B50" w14:textId="77777777" w:rsidR="00520F46" w:rsidRDefault="00AD236E">
            <w:pPr>
              <w:pStyle w:val="TableParagraph"/>
              <w:spacing w:before="4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84EE719" w14:textId="77777777" w:rsidR="00520F46" w:rsidRDefault="00520F46"/>
        </w:tc>
      </w:tr>
      <w:tr w:rsidR="00520F46" w14:paraId="49AB6731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6A42387E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097E345C" w14:textId="77777777" w:rsidR="00520F46" w:rsidRDefault="00520F46"/>
        </w:tc>
      </w:tr>
      <w:tr w:rsidR="00520F46" w14:paraId="64D6211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FA29E5D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2CA22E47" w14:textId="77777777" w:rsidR="00520F46" w:rsidRDefault="00520F46"/>
        </w:tc>
      </w:tr>
      <w:tr w:rsidR="00520F46" w14:paraId="1E976BA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5C19F79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700F8613" w14:textId="77777777" w:rsidR="00520F46" w:rsidRDefault="00520F46"/>
        </w:tc>
      </w:tr>
      <w:tr w:rsidR="00520F46" w14:paraId="271CB6C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0AD7E4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5090BF6" w14:textId="77777777" w:rsidR="00520F46" w:rsidRDefault="00520F46"/>
        </w:tc>
      </w:tr>
    </w:tbl>
    <w:p w14:paraId="139DDFE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AA30C9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C27B442" w14:textId="77777777" w:rsidR="00520F46" w:rsidRDefault="00520F46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1565"/>
        <w:gridCol w:w="1670"/>
        <w:gridCol w:w="1713"/>
        <w:gridCol w:w="1534"/>
        <w:gridCol w:w="1686"/>
      </w:tblGrid>
      <w:tr w:rsidR="00520F46" w14:paraId="74711D9F" w14:textId="77777777">
        <w:trPr>
          <w:trHeight w:hRule="exact" w:val="702"/>
        </w:trPr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2A3B1DEC" w14:textId="77777777" w:rsidR="00520F46" w:rsidRDefault="00AD236E">
            <w:pPr>
              <w:pStyle w:val="TableParagraph"/>
              <w:spacing w:before="62" w:line="200" w:lineRule="exact"/>
              <w:ind w:left="838" w:right="155" w:hanging="3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Human</w:t>
            </w:r>
            <w:r>
              <w:rPr>
                <w:rFonts w:ascii="Arial"/>
                <w:b/>
                <w:color w:val="FFFFFF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resources</w:t>
            </w:r>
            <w:r>
              <w:rPr>
                <w:rFonts w:ascii="Arial"/>
                <w:b/>
                <w:color w:val="FFFFFF"/>
                <w:w w:val="92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z w:val="18"/>
              </w:rPr>
              <w:t>engaged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8F7A753" w14:textId="77777777" w:rsidR="00520F46" w:rsidRDefault="00AD236E" w:rsidP="00AD236E">
            <w:pPr>
              <w:pStyle w:val="TableParagraph"/>
              <w:spacing w:before="62" w:line="200" w:lineRule="exact"/>
              <w:ind w:left="157" w:right="1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Community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z w:val="18"/>
              </w:rPr>
              <w:t>participation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(</w:t>
            </w:r>
            <w:proofErr w:type="gramStart"/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e</w:t>
            </w:r>
            <w:r w:rsidRPr="00AD236E">
              <w:rPr>
                <w:rFonts w:ascii="Arial"/>
                <w:b/>
                <w:color w:val="FFFFFF"/>
                <w:spacing w:val="-2"/>
                <w:w w:val="95"/>
                <w:sz w:val="16"/>
                <w:szCs w:val="16"/>
              </w:rPr>
              <w:t>.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g.</w:t>
            </w:r>
            <w:proofErr w:type="gramEnd"/>
            <w:r w:rsidRPr="00AD236E">
              <w:rPr>
                <w:rFonts w:ascii="Arial"/>
                <w:b/>
                <w:color w:val="FFFFFF"/>
                <w:spacing w:val="-4"/>
                <w:w w:val="95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5"/>
                <w:sz w:val="16"/>
                <w:szCs w:val="16"/>
              </w:rPr>
              <w:t>volunteer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single" w:sz="1" w:space="0" w:color="25408F"/>
            </w:tcBorders>
            <w:shd w:val="clear" w:color="auto" w:fill="25408F"/>
          </w:tcPr>
          <w:p w14:paraId="0FDAE4A9" w14:textId="77777777" w:rsidR="00520F46" w:rsidRDefault="00AD236E" w:rsidP="00AD236E">
            <w:pPr>
              <w:pStyle w:val="TableParagraph"/>
              <w:spacing w:before="62" w:line="200" w:lineRule="exact"/>
              <w:ind w:left="184" w:righ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Infrastructure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used</w:t>
            </w:r>
            <w:r>
              <w:rPr>
                <w:rFonts w:ascii="Arial"/>
                <w:b/>
                <w:color w:val="FFFFFF"/>
                <w:spacing w:val="-15"/>
                <w:w w:val="95"/>
                <w:sz w:val="18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(</w:t>
            </w:r>
            <w:proofErr w:type="gramStart"/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e</w:t>
            </w:r>
            <w:r w:rsidRPr="00AD236E">
              <w:rPr>
                <w:rFonts w:ascii="Arial"/>
                <w:b/>
                <w:color w:val="FFFFFF"/>
                <w:spacing w:val="-2"/>
                <w:w w:val="95"/>
                <w:sz w:val="16"/>
                <w:szCs w:val="16"/>
              </w:rPr>
              <w:t>.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g.</w:t>
            </w:r>
            <w:proofErr w:type="gramEnd"/>
            <w:r w:rsidRPr="00AD236E">
              <w:rPr>
                <w:rFonts w:ascii="Arial"/>
                <w:b/>
                <w:color w:val="FFFFFF"/>
                <w:spacing w:val="-15"/>
                <w:w w:val="95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5"/>
                <w:sz w:val="16"/>
                <w:szCs w:val="16"/>
              </w:rPr>
              <w:t>clinic,</w:t>
            </w:r>
            <w:r w:rsidRPr="00AD236E">
              <w:rPr>
                <w:rFonts w:ascii="Arial"/>
                <w:b/>
                <w:color w:val="FFFFFF"/>
                <w:spacing w:val="23"/>
                <w:w w:val="91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0"/>
                <w:sz w:val="16"/>
                <w:szCs w:val="16"/>
              </w:rPr>
              <w:t>school,</w:t>
            </w:r>
            <w:r w:rsidRPr="00AD236E">
              <w:rPr>
                <w:rFonts w:ascii="Arial"/>
                <w:b/>
                <w:color w:val="FFFFFF"/>
                <w:spacing w:val="29"/>
                <w:w w:val="90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0"/>
                <w:sz w:val="16"/>
                <w:szCs w:val="16"/>
              </w:rPr>
              <w:t>hospital)</w:t>
            </w:r>
          </w:p>
        </w:tc>
        <w:tc>
          <w:tcPr>
            <w:tcW w:w="1713" w:type="dxa"/>
            <w:tcBorders>
              <w:top w:val="nil"/>
              <w:left w:val="single" w:sz="1" w:space="0" w:color="25408F"/>
              <w:bottom w:val="nil"/>
              <w:right w:val="nil"/>
            </w:tcBorders>
            <w:shd w:val="clear" w:color="auto" w:fill="25408F"/>
          </w:tcPr>
          <w:p w14:paraId="5B82E223" w14:textId="77777777" w:rsidR="00520F46" w:rsidRDefault="00AD236E" w:rsidP="00BA12CB">
            <w:pPr>
              <w:pStyle w:val="TableParagraph"/>
              <w:spacing w:before="62" w:line="200" w:lineRule="exact"/>
              <w:ind w:left="450" w:right="297" w:hanging="2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0"/>
                <w:sz w:val="18"/>
              </w:rPr>
              <w:t>Environmental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z w:val="18"/>
              </w:rPr>
              <w:t>concerns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472A4224" w14:textId="77777777" w:rsidR="00520F46" w:rsidRDefault="00AD236E" w:rsidP="00AD236E">
            <w:pPr>
              <w:pStyle w:val="TableParagraph"/>
              <w:spacing w:before="62" w:line="200" w:lineRule="exact"/>
              <w:ind w:left="299" w:right="3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Expected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0"/>
                <w:sz w:val="18"/>
              </w:rPr>
              <w:t>outcome(s)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B38285C" w14:textId="77777777" w:rsidR="00520F46" w:rsidRDefault="00AD236E">
            <w:pPr>
              <w:pStyle w:val="TableParagraph"/>
              <w:spacing w:before="62" w:line="200" w:lineRule="exact"/>
              <w:ind w:left="325" w:right="281" w:firstLine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Evaluation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methodology</w:t>
            </w:r>
          </w:p>
        </w:tc>
      </w:tr>
      <w:tr w:rsidR="00520F46" w14:paraId="7F8DB360" w14:textId="77777777">
        <w:trPr>
          <w:trHeight w:hRule="exact" w:val="344"/>
        </w:trPr>
        <w:tc>
          <w:tcPr>
            <w:tcW w:w="10239" w:type="dxa"/>
            <w:gridSpan w:val="6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8A528D" w14:textId="77777777" w:rsidR="00520F46" w:rsidRDefault="00AD236E">
            <w:pPr>
              <w:pStyle w:val="TableParagraph"/>
              <w:spacing w:before="4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</w:tr>
      <w:tr w:rsidR="00520F46" w14:paraId="54A77864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7A27670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</w:tr>
      <w:tr w:rsidR="00520F46" w14:paraId="37A4C955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7C264E0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</w:tr>
      <w:tr w:rsidR="00520F46" w14:paraId="0B85214D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7CC813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</w:tr>
      <w:tr w:rsidR="00520F46" w14:paraId="7FF51E69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D5B3B0D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</w:tr>
      <w:tr w:rsidR="00520F46" w14:paraId="413CE67B" w14:textId="77777777">
        <w:trPr>
          <w:trHeight w:hRule="exact" w:val="170"/>
        </w:trPr>
        <w:tc>
          <w:tcPr>
            <w:tcW w:w="5307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99CA74A" w14:textId="77777777" w:rsidR="00520F46" w:rsidRDefault="00520F46"/>
        </w:tc>
        <w:tc>
          <w:tcPr>
            <w:tcW w:w="4932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09CAB98C" w14:textId="77777777" w:rsidR="00520F46" w:rsidRDefault="00520F46"/>
        </w:tc>
      </w:tr>
    </w:tbl>
    <w:p w14:paraId="5862E67B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12"/>
          <w:szCs w:val="12"/>
        </w:rPr>
      </w:pPr>
    </w:p>
    <w:p w14:paraId="6530E8CE" w14:textId="7F33EA8A" w:rsidR="00520F46" w:rsidRDefault="004A1B7E">
      <w:pPr>
        <w:spacing w:before="67"/>
        <w:ind w:left="1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00" behindDoc="1" locked="0" layoutInCell="1" allowOverlap="1" wp14:anchorId="51CA0865" wp14:editId="0A9131E6">
                <wp:simplePos x="0" y="0"/>
                <wp:positionH relativeFrom="page">
                  <wp:posOffset>457200</wp:posOffset>
                </wp:positionH>
                <wp:positionV relativeFrom="paragraph">
                  <wp:posOffset>-4182110</wp:posOffset>
                </wp:positionV>
                <wp:extent cx="6645910" cy="4088130"/>
                <wp:effectExtent l="0" t="0" r="2540" b="1905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4088130"/>
                          <a:chOff x="720" y="-6586"/>
                          <a:chExt cx="10466" cy="6438"/>
                        </a:xfrm>
                      </wpg:grpSpPr>
                      <wpg:grpSp>
                        <wpg:cNvPr id="15" name="Group 17"/>
                        <wpg:cNvGrpSpPr>
                          <a:grpSpLocks/>
                        </wpg:cNvGrpSpPr>
                        <wpg:grpSpPr bwMode="auto">
                          <a:xfrm>
                            <a:off x="720" y="-6486"/>
                            <a:ext cx="10466" cy="3254"/>
                            <a:chOff x="720" y="-6486"/>
                            <a:chExt cx="10466" cy="3254"/>
                          </a:xfrm>
                        </wpg:grpSpPr>
                        <wps:wsp>
                          <wps:cNvPr id="16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-6486"/>
                              <a:ext cx="10466" cy="325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3233 -6486"/>
                                <a:gd name="T3" fmla="*/ -3233 h 3254"/>
                                <a:gd name="T4" fmla="+- 0 11186 720"/>
                                <a:gd name="T5" fmla="*/ T4 w 10466"/>
                                <a:gd name="T6" fmla="+- 0 -3233 -6486"/>
                                <a:gd name="T7" fmla="*/ -3233 h 3254"/>
                                <a:gd name="T8" fmla="+- 0 11186 720"/>
                                <a:gd name="T9" fmla="*/ T8 w 10466"/>
                                <a:gd name="T10" fmla="+- 0 -6486 -6486"/>
                                <a:gd name="T11" fmla="*/ -6486 h 3254"/>
                                <a:gd name="T12" fmla="+- 0 720 720"/>
                                <a:gd name="T13" fmla="*/ T12 w 10466"/>
                                <a:gd name="T14" fmla="+- 0 -6486 -6486"/>
                                <a:gd name="T15" fmla="*/ -6486 h 3254"/>
                                <a:gd name="T16" fmla="+- 0 720 720"/>
                                <a:gd name="T17" fmla="*/ T16 w 10466"/>
                                <a:gd name="T18" fmla="+- 0 -3233 -6486"/>
                                <a:gd name="T19" fmla="*/ -3233 h 3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254">
                                  <a:moveTo>
                                    <a:pt x="0" y="3253"/>
                                  </a:moveTo>
                                  <a:lnTo>
                                    <a:pt x="10466" y="3253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5"/>
                        <wpg:cNvGrpSpPr>
                          <a:grpSpLocks/>
                        </wpg:cNvGrpSpPr>
                        <wpg:grpSpPr bwMode="auto">
                          <a:xfrm>
                            <a:off x="720" y="-3233"/>
                            <a:ext cx="10466" cy="3084"/>
                            <a:chOff x="720" y="-3233"/>
                            <a:chExt cx="10466" cy="3084"/>
                          </a:xfrm>
                        </wpg:grpSpPr>
                        <wps:wsp>
                          <wps:cNvPr id="18" name="Freeform 16"/>
                          <wps:cNvSpPr>
                            <a:spLocks/>
                          </wps:cNvSpPr>
                          <wps:spPr bwMode="auto">
                            <a:xfrm>
                              <a:off x="720" y="-3233"/>
                              <a:ext cx="10466" cy="3084"/>
                            </a:xfrm>
                            <a:custGeom>
                              <a:avLst/>
                              <a:gdLst>
                                <a:gd name="T0" fmla="+- 0 11186 720"/>
                                <a:gd name="T1" fmla="*/ T0 w 10466"/>
                                <a:gd name="T2" fmla="+- 0 -3233 -3233"/>
                                <a:gd name="T3" fmla="*/ -3233 h 3084"/>
                                <a:gd name="T4" fmla="+- 0 720 720"/>
                                <a:gd name="T5" fmla="*/ T4 w 10466"/>
                                <a:gd name="T6" fmla="+- 0 -3233 -3233"/>
                                <a:gd name="T7" fmla="*/ -3233 h 3084"/>
                                <a:gd name="T8" fmla="+- 0 720 720"/>
                                <a:gd name="T9" fmla="*/ T8 w 10466"/>
                                <a:gd name="T10" fmla="+- 0 -149 -3233"/>
                                <a:gd name="T11" fmla="*/ -149 h 3084"/>
                                <a:gd name="T12" fmla="+- 0 11186 720"/>
                                <a:gd name="T13" fmla="*/ T12 w 10466"/>
                                <a:gd name="T14" fmla="+- 0 -149 -3233"/>
                                <a:gd name="T15" fmla="*/ -149 h 3084"/>
                                <a:gd name="T16" fmla="+- 0 11186 720"/>
                                <a:gd name="T17" fmla="*/ T16 w 10466"/>
                                <a:gd name="T18" fmla="+- 0 -3233 -3233"/>
                                <a:gd name="T19" fmla="*/ -3233 h 30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084">
                                  <a:moveTo>
                                    <a:pt x="1046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084"/>
                                  </a:lnTo>
                                  <a:lnTo>
                                    <a:pt x="10466" y="3084"/>
                                  </a:lnTo>
                                  <a:lnTo>
                                    <a:pt x="104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1"/>
                        <wpg:cNvGrpSpPr>
                          <a:grpSpLocks/>
                        </wpg:cNvGrpSpPr>
                        <wpg:grpSpPr bwMode="auto">
                          <a:xfrm>
                            <a:off x="720" y="-6586"/>
                            <a:ext cx="10466" cy="100"/>
                            <a:chOff x="720" y="-6586"/>
                            <a:chExt cx="10466" cy="100"/>
                          </a:xfrm>
                        </wpg:grpSpPr>
                        <wps:wsp>
                          <wps:cNvPr id="20" name="Freeform 14"/>
                          <wps:cNvSpPr>
                            <a:spLocks/>
                          </wps:cNvSpPr>
                          <wps:spPr bwMode="auto">
                            <a:xfrm>
                              <a:off x="720" y="-6586"/>
                              <a:ext cx="10466" cy="1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6486 -6586"/>
                                <a:gd name="T3" fmla="*/ -6486 h 100"/>
                                <a:gd name="T4" fmla="+- 0 11186 720"/>
                                <a:gd name="T5" fmla="*/ T4 w 10466"/>
                                <a:gd name="T6" fmla="+- 0 -6486 -6586"/>
                                <a:gd name="T7" fmla="*/ -6486 h 100"/>
                                <a:gd name="T8" fmla="+- 0 11186 720"/>
                                <a:gd name="T9" fmla="*/ T8 w 10466"/>
                                <a:gd name="T10" fmla="+- 0 -6586 -6586"/>
                                <a:gd name="T11" fmla="*/ -6586 h 100"/>
                                <a:gd name="T12" fmla="+- 0 720 720"/>
                                <a:gd name="T13" fmla="*/ T12 w 10466"/>
                                <a:gd name="T14" fmla="+- 0 -6586 -6586"/>
                                <a:gd name="T15" fmla="*/ -6586 h 100"/>
                                <a:gd name="T16" fmla="+- 0 720 720"/>
                                <a:gd name="T17" fmla="*/ T16 w 10466"/>
                                <a:gd name="T18" fmla="+- 0 -6486 -6586"/>
                                <a:gd name="T19" fmla="*/ -6486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100">
                                  <a:moveTo>
                                    <a:pt x="0" y="100"/>
                                  </a:moveTo>
                                  <a:lnTo>
                                    <a:pt x="10466" y="100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Text Box 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6366"/>
                              <a:ext cx="9967" cy="59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F854CE" w14:textId="77777777" w:rsidR="00520F46" w:rsidRDefault="00AD236E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</w:rPr>
                                  <w:t>SPECIFIC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32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</w:rPr>
                                  <w:t>OBJECTIVES</w:t>
                                </w:r>
                              </w:p>
                              <w:p w14:paraId="04DA4359" w14:textId="556F0E59" w:rsidR="00520F46" w:rsidRDefault="00AD236E">
                                <w:pPr>
                                  <w:spacing w:before="130" w:line="140" w:lineRule="exact"/>
                                  <w:rPr>
                                    <w:rFonts w:ascii="Arial" w:eastAsia="Arial" w:hAnsi="Arial" w:cs="Arial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Lis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specific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objective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your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rojec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in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fiv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bulle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oint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rovid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narrativ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describing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rojec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pacing w:val="-1"/>
                                    <w:sz w:val="14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sz w:val="14"/>
                                  </w:rPr>
                                  <w:t>cop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sz w:val="14"/>
                                  </w:rPr>
                                  <w:t>,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related activitie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m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ethodolog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employe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o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25"/>
                                    <w:w w:val="103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chiev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3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3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rojec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objectiv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2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3063"/>
                              <a:ext cx="2719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7B9FA" w14:textId="77777777" w:rsidR="00520F46" w:rsidRDefault="00AD236E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1"/>
                                    <w:w w:val="95"/>
                                    <w:sz w:val="18"/>
                                  </w:rPr>
                                  <w:t>METHODOLOGY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30"/>
                                    <w:w w:val="95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5"/>
                                    <w:sz w:val="18"/>
                                  </w:rPr>
                                  <w:t>PER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30"/>
                                    <w:w w:val="95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5"/>
                                    <w:sz w:val="18"/>
                                  </w:rPr>
                                  <w:t>OBJECTIV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A0865" id="Group 10" o:spid="_x0000_s1026" style="position:absolute;left:0;text-align:left;margin-left:36pt;margin-top:-329.3pt;width:523.3pt;height:321.9pt;z-index:-16480;mso-position-horizontal-relative:page" coordorigin="720,-6586" coordsize="10466,6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">
                <v:group id="Group 17" o:spid="_x0000_s1027" style="position:absolute;left:720;top:-6486;width:10466;height:3254" coordorigin="720,-6486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8" o:spid="_x0000_s1028" style="position:absolute;left:720;top:-6486;width:10466;height:3254;visibility:visible;mso-wrap-style:square;v-text-anchor:top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" path="m,3253r10466,l10466,,,,,3253xe" fillcolor="#e6e7e8" stroked="f">
                    <v:path arrowok="t" o:connecttype="custom" o:connectlocs="0,-3233;10466,-3233;10466,-6486;0,-6486;0,-3233" o:connectangles="0,0,0,0,0"/>
                  </v:shape>
                </v:group>
                <v:group id="Group 15" o:spid="_x0000_s1029" style="position:absolute;left:720;top:-3233;width:10466;height:3084" coordorigin="720,-3233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6" o:spid="_x0000_s1030" style="position:absolute;left:720;top:-3233;width:10466;height:3084;visibility:visible;mso-wrap-style:square;v-text-anchor:top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" path="m10466,l,,,3084r10466,l10466,xe" fillcolor="#e6e7e8" stroked="f">
                    <v:path arrowok="t" o:connecttype="custom" o:connectlocs="10466,-3233;0,-3233;0,-149;10466,-149;10466,-3233" o:connectangles="0,0,0,0,0"/>
                  </v:shape>
                </v:group>
                <v:group id="Group 11" o:spid="_x0000_s1031" style="position:absolute;left:720;top:-6586;width:10466;height:100" coordorigin="720,-6586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4" o:spid="_x0000_s1032" style="position:absolute;left:720;top:-6586;width:10466;height:100;visibility:visible;mso-wrap-style:square;v-text-anchor:top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" path="m,100r10466,l10466,,,,,100xe" stroked="f">
                    <v:path arrowok="t" o:connecttype="custom" o:connectlocs="0,-6486;10466,-6486;10466,-6586;0,-6586;0,-6486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33" type="#_x0000_t202" style="position:absolute;left:800;top:-6366;width:9967;height: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4FF854CE" w14:textId="77777777" w:rsidR="00520F46" w:rsidRDefault="00AD236E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</w:rPr>
                            <w:t>SPECIFIC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32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</w:rPr>
                            <w:t>OBJECTIVES</w:t>
                          </w:r>
                        </w:p>
                        <w:p w14:paraId="04DA4359" w14:textId="556F0E59" w:rsidR="00520F46" w:rsidRDefault="00AD236E">
                          <w:pPr>
                            <w:spacing w:before="130" w:line="140" w:lineRule="exact"/>
                            <w:rPr>
                              <w:rFonts w:ascii="Arial" w:eastAsia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List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specific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objectives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of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your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roject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in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five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bullet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oints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rovide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narrative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describing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z w:val="14"/>
                            </w:rPr>
                            <w:t>p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roject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pacing w:val="-1"/>
                              <w:sz w:val="14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sz w:val="14"/>
                            </w:rPr>
                            <w:t>cope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sz w:val="14"/>
                            </w:rPr>
                            <w:t>,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z w:val="14"/>
                            </w:rPr>
                            <w:t>related activities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z w:val="14"/>
                            </w:rPr>
                            <w:t>m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ethodology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employed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o</w:t>
                          </w:r>
                          <w:r>
                            <w:rPr>
                              <w:rFonts w:ascii="Arial"/>
                              <w:color w:val="231F20"/>
                              <w:spacing w:val="25"/>
                              <w:w w:val="10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chieve</w:t>
                          </w:r>
                          <w:r>
                            <w:rPr>
                              <w:rFonts w:ascii="Arial"/>
                              <w:color w:val="231F20"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roject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objectives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800;top:-3063;width:2719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4087B9FA" w14:textId="77777777" w:rsidR="00520F46" w:rsidRDefault="00AD236E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spacing w:val="-1"/>
                              <w:w w:val="95"/>
                              <w:sz w:val="18"/>
                            </w:rPr>
                            <w:t>METHODOLOGY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-30"/>
                              <w:w w:val="9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95"/>
                              <w:sz w:val="18"/>
                            </w:rPr>
                            <w:t>PER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-30"/>
                              <w:w w:val="9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95"/>
                              <w:sz w:val="18"/>
                            </w:rPr>
                            <w:t>OBJECTIVE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="00AD236E">
        <w:rPr>
          <w:rFonts w:ascii="Arial"/>
          <w:b/>
          <w:color w:val="25408F"/>
          <w:spacing w:val="-3"/>
          <w:w w:val="90"/>
        </w:rPr>
        <w:t>K</w:t>
      </w:r>
      <w:r w:rsidR="00AD236E">
        <w:rPr>
          <w:rFonts w:ascii="Arial"/>
          <w:b/>
          <w:color w:val="25408F"/>
          <w:spacing w:val="-2"/>
          <w:w w:val="90"/>
        </w:rPr>
        <w:t>ey</w:t>
      </w:r>
      <w:r w:rsidR="00AD236E">
        <w:rPr>
          <w:rFonts w:ascii="Arial"/>
          <w:b/>
          <w:color w:val="25408F"/>
          <w:spacing w:val="20"/>
          <w:w w:val="90"/>
        </w:rPr>
        <w:t xml:space="preserve"> </w:t>
      </w:r>
      <w:r w:rsidR="00AD236E">
        <w:rPr>
          <w:rFonts w:ascii="Arial"/>
          <w:b/>
          <w:color w:val="25408F"/>
          <w:w w:val="90"/>
        </w:rPr>
        <w:t>Analysis</w:t>
      </w:r>
    </w:p>
    <w:p w14:paraId="206004CC" w14:textId="77777777" w:rsidR="00520F46" w:rsidRDefault="008C7B50">
      <w:pPr>
        <w:pStyle w:val="BodyText"/>
        <w:spacing w:before="27" w:line="265" w:lineRule="auto"/>
        <w:ind w:left="120" w:right="150"/>
      </w:pPr>
      <w:r>
        <w:rPr>
          <w:color w:val="231F20"/>
        </w:rPr>
        <w:t>Please describe the</w:t>
      </w:r>
      <w:r w:rsidR="00AD236E">
        <w:rPr>
          <w:color w:val="231F20"/>
          <w:spacing w:val="-8"/>
        </w:rPr>
        <w:t xml:space="preserve"> innovative </w:t>
      </w:r>
      <w:r w:rsidR="002573AD">
        <w:rPr>
          <w:color w:val="231F20"/>
          <w:spacing w:val="-8"/>
        </w:rPr>
        <w:t>and</w:t>
      </w:r>
      <w:r w:rsidR="00AD236E">
        <w:rPr>
          <w:color w:val="231F20"/>
          <w:spacing w:val="-8"/>
        </w:rPr>
        <w:t xml:space="preserve"> sustainable </w:t>
      </w:r>
      <w:r>
        <w:rPr>
          <w:color w:val="231F20"/>
        </w:rPr>
        <w:t>components of your project</w:t>
      </w:r>
      <w:r w:rsidR="009253FF">
        <w:rPr>
          <w:color w:val="231F20"/>
        </w:rPr>
        <w:t>. Y</w:t>
      </w:r>
      <w:r w:rsidR="00AD236E">
        <w:rPr>
          <w:color w:val="231F20"/>
        </w:rPr>
        <w:t>our</w:t>
      </w:r>
      <w:r w:rsidR="00AD236E">
        <w:rPr>
          <w:color w:val="231F20"/>
          <w:spacing w:val="-7"/>
        </w:rPr>
        <w:t xml:space="preserve"> </w:t>
      </w:r>
      <w:r w:rsidR="00AD236E">
        <w:rPr>
          <w:color w:val="231F20"/>
          <w:spacing w:val="-1"/>
        </w:rPr>
        <w:t>application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will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be</w:t>
      </w:r>
      <w:r w:rsidR="00AD236E">
        <w:rPr>
          <w:color w:val="231F20"/>
          <w:spacing w:val="-7"/>
        </w:rPr>
        <w:t xml:space="preserve"> </w:t>
      </w:r>
      <w:r w:rsidR="00AD236E">
        <w:rPr>
          <w:color w:val="231F20"/>
        </w:rPr>
        <w:t>evaluated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according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8"/>
        </w:rPr>
        <w:t xml:space="preserve"> </w:t>
      </w:r>
      <w:r w:rsidR="009253FF">
        <w:rPr>
          <w:color w:val="231F20"/>
        </w:rPr>
        <w:t>both components</w:t>
      </w:r>
      <w:r>
        <w:rPr>
          <w:color w:val="231F20"/>
        </w:rPr>
        <w:t>.</w:t>
      </w:r>
    </w:p>
    <w:p w14:paraId="1EA4D769" w14:textId="77777777" w:rsidR="00520F46" w:rsidRDefault="00520F46">
      <w:pPr>
        <w:spacing w:before="9"/>
        <w:rPr>
          <w:rFonts w:ascii="Arial" w:eastAsia="Arial" w:hAnsi="Arial" w:cs="Arial"/>
          <w:sz w:val="12"/>
          <w:szCs w:val="12"/>
        </w:rPr>
      </w:pPr>
    </w:p>
    <w:tbl>
      <w:tblPr>
        <w:tblW w:w="0" w:type="auto"/>
        <w:tblInd w:w="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74A0105" w14:textId="77777777" w:rsidTr="009253FF">
        <w:trPr>
          <w:trHeight w:hRule="exact" w:val="478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E88DB1" w14:textId="77777777" w:rsidR="00520F46" w:rsidRDefault="00AD236E">
            <w:pPr>
              <w:pStyle w:val="TableParagraph"/>
              <w:spacing w:before="93"/>
              <w:ind w:left="8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INNOV</w:t>
            </w:r>
            <w:r>
              <w:rPr>
                <w:rFonts w:ascii="Arial"/>
                <w:b/>
                <w:color w:val="231F20"/>
                <w:spacing w:val="-4"/>
                <w:w w:val="95"/>
                <w:sz w:val="18"/>
              </w:rPr>
              <w:t>ATIVE</w:t>
            </w:r>
            <w:r w:rsidR="009253FF">
              <w:rPr>
                <w:rFonts w:ascii="Arial"/>
                <w:b/>
                <w:color w:val="231F20"/>
                <w:spacing w:val="-4"/>
                <w:w w:val="95"/>
                <w:sz w:val="18"/>
              </w:rPr>
              <w:t xml:space="preserve"> &amp; SUSTAINABLE</w:t>
            </w:r>
            <w:r>
              <w:rPr>
                <w:rFonts w:ascii="Arial"/>
                <w:b/>
                <w:color w:val="231F20"/>
                <w:spacing w:val="17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w w:val="95"/>
                <w:sz w:val="18"/>
              </w:rPr>
              <w:t>COMPONENT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S</w:t>
            </w:r>
          </w:p>
          <w:p w14:paraId="5890A221" w14:textId="45A7275F" w:rsidR="00520F46" w:rsidRDefault="00AD236E">
            <w:pPr>
              <w:pStyle w:val="TableParagraph"/>
              <w:spacing w:before="130" w:line="140" w:lineRule="exact"/>
              <w:ind w:left="80" w:right="307"/>
              <w:jc w:val="both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Emphasize</w:t>
            </w:r>
            <w:r>
              <w:rPr>
                <w:rFonts w:ascii="Arial"/>
                <w:color w:val="231F20"/>
                <w:spacing w:val="-12"/>
                <w:sz w:val="14"/>
              </w:rPr>
              <w:t xml:space="preserve"> </w:t>
            </w:r>
            <w:r w:rsidR="0021518D">
              <w:rPr>
                <w:rFonts w:ascii="Arial"/>
                <w:color w:val="231F20"/>
                <w:sz w:val="14"/>
              </w:rPr>
              <w:t>the</w:t>
            </w:r>
            <w:r>
              <w:rPr>
                <w:rFonts w:ascii="Arial"/>
                <w:color w:val="231F20"/>
                <w:spacing w:val="-11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innovative</w:t>
            </w:r>
            <w:r w:rsidR="009253FF">
              <w:rPr>
                <w:rFonts w:ascii="Arial"/>
                <w:color w:val="231F20"/>
                <w:sz w:val="14"/>
              </w:rPr>
              <w:t xml:space="preserve"> </w:t>
            </w:r>
            <w:r w:rsidR="000B2F29">
              <w:rPr>
                <w:rFonts w:ascii="Arial"/>
                <w:color w:val="231F20"/>
                <w:spacing w:val="-11"/>
                <w:sz w:val="14"/>
              </w:rPr>
              <w:t>&amp;</w:t>
            </w:r>
            <w:r w:rsidR="009253FF">
              <w:rPr>
                <w:rFonts w:ascii="Arial"/>
                <w:color w:val="231F20"/>
                <w:spacing w:val="-11"/>
                <w:sz w:val="14"/>
              </w:rPr>
              <w:t xml:space="preserve"> sustainable </w:t>
            </w:r>
            <w:r w:rsidR="0021518D">
              <w:rPr>
                <w:rFonts w:ascii="Arial"/>
                <w:color w:val="231F20"/>
                <w:spacing w:val="-11"/>
                <w:sz w:val="14"/>
              </w:rPr>
              <w:t xml:space="preserve">community outreach </w:t>
            </w:r>
            <w:r>
              <w:rPr>
                <w:rFonts w:ascii="Arial"/>
                <w:color w:val="231F20"/>
                <w:sz w:val="14"/>
              </w:rPr>
              <w:t>aspect</w:t>
            </w:r>
            <w:r w:rsidR="000B2F29">
              <w:rPr>
                <w:rFonts w:ascii="Arial"/>
                <w:color w:val="231F20"/>
                <w:sz w:val="14"/>
              </w:rPr>
              <w:t>s</w:t>
            </w:r>
            <w:r>
              <w:rPr>
                <w:rFonts w:ascii="Arial"/>
                <w:color w:val="231F20"/>
                <w:spacing w:val="-11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w w:val="10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your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project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in</w:t>
            </w:r>
            <w:r>
              <w:rPr>
                <w:rFonts w:ascii="Arial"/>
                <w:color w:val="231F20"/>
                <w:spacing w:val="-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term</w:t>
            </w:r>
            <w:r w:rsidR="002A1043">
              <w:rPr>
                <w:rFonts w:ascii="Arial"/>
                <w:color w:val="231F20"/>
                <w:sz w:val="14"/>
              </w:rPr>
              <w:t>s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14"/>
              </w:rPr>
              <w:t>methodology</w:t>
            </w:r>
            <w:r>
              <w:rPr>
                <w:rFonts w:ascii="Arial"/>
                <w:color w:val="231F20"/>
                <w:spacing w:val="-2"/>
                <w:sz w:val="14"/>
              </w:rPr>
              <w:t>,</w:t>
            </w:r>
            <w:r>
              <w:rPr>
                <w:rFonts w:ascii="Arial"/>
                <w:color w:val="231F20"/>
                <w:spacing w:val="23"/>
                <w:w w:val="82"/>
                <w:sz w:val="14"/>
              </w:rPr>
              <w:t xml:space="preserve"> </w:t>
            </w:r>
            <w:proofErr w:type="gramStart"/>
            <w:r>
              <w:rPr>
                <w:rFonts w:ascii="Arial"/>
                <w:color w:val="231F20"/>
                <w:sz w:val="14"/>
              </w:rPr>
              <w:t>rationale</w:t>
            </w:r>
            <w:proofErr w:type="gramEnd"/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r</w:t>
            </w:r>
            <w:r>
              <w:rPr>
                <w:rFonts w:ascii="Arial"/>
                <w:color w:val="231F20"/>
                <w:spacing w:val="-5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scop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FA8BC3B" w14:textId="77777777" w:rsidR="00520F46" w:rsidRDefault="00520F46"/>
        </w:tc>
      </w:tr>
    </w:tbl>
    <w:p w14:paraId="7D15F1A2" w14:textId="77777777" w:rsidR="00520F46" w:rsidRDefault="00520F46">
      <w:pPr>
        <w:sectPr w:rsidR="00520F46">
          <w:pgSz w:w="11910" w:h="16840"/>
          <w:pgMar w:top="620" w:right="600" w:bottom="1080" w:left="600" w:header="0" w:footer="898" w:gutter="0"/>
          <w:cols w:space="720"/>
        </w:sectPr>
      </w:pPr>
    </w:p>
    <w:p w14:paraId="4DE3C55E" w14:textId="77777777" w:rsidR="00520F46" w:rsidRDefault="00AD236E">
      <w:pPr>
        <w:pStyle w:val="Heading1"/>
        <w:spacing w:line="551" w:lineRule="exact"/>
        <w:rPr>
          <w:b w:val="0"/>
          <w:bCs w:val="0"/>
        </w:rPr>
      </w:pPr>
      <w:r>
        <w:rPr>
          <w:color w:val="D2232A"/>
          <w:w w:val="105"/>
        </w:rPr>
        <w:lastRenderedPageBreak/>
        <w:t>Section</w:t>
      </w:r>
      <w:r>
        <w:rPr>
          <w:color w:val="D2232A"/>
          <w:spacing w:val="16"/>
          <w:w w:val="105"/>
        </w:rPr>
        <w:t xml:space="preserve"> </w:t>
      </w:r>
      <w:r>
        <w:rPr>
          <w:color w:val="D2232A"/>
          <w:w w:val="105"/>
        </w:rPr>
        <w:t>C:</w:t>
      </w:r>
      <w:r>
        <w:rPr>
          <w:color w:val="D2232A"/>
          <w:spacing w:val="17"/>
          <w:w w:val="105"/>
        </w:rPr>
        <w:t xml:space="preserve"> </w:t>
      </w:r>
      <w:r>
        <w:rPr>
          <w:color w:val="D2232A"/>
          <w:w w:val="105"/>
        </w:rPr>
        <w:t>P</w:t>
      </w:r>
      <w:r>
        <w:rPr>
          <w:color w:val="D2232A"/>
          <w:spacing w:val="-5"/>
          <w:w w:val="105"/>
        </w:rPr>
        <w:t>r</w:t>
      </w:r>
      <w:r>
        <w:rPr>
          <w:color w:val="D2232A"/>
          <w:w w:val="105"/>
        </w:rPr>
        <w:t>oject</w:t>
      </w:r>
      <w:r>
        <w:rPr>
          <w:color w:val="D2232A"/>
          <w:spacing w:val="17"/>
          <w:w w:val="105"/>
        </w:rPr>
        <w:t xml:space="preserve"> </w:t>
      </w:r>
      <w:r>
        <w:rPr>
          <w:color w:val="D2232A"/>
          <w:w w:val="105"/>
        </w:rPr>
        <w:t>Co</w:t>
      </w:r>
      <w:r>
        <w:rPr>
          <w:color w:val="D2232A"/>
          <w:spacing w:val="-5"/>
          <w:w w:val="105"/>
        </w:rPr>
        <w:t>r</w:t>
      </w:r>
      <w:r>
        <w:rPr>
          <w:color w:val="D2232A"/>
          <w:w w:val="105"/>
        </w:rPr>
        <w:t>e</w:t>
      </w:r>
      <w:r>
        <w:rPr>
          <w:color w:val="D2232A"/>
          <w:spacing w:val="16"/>
          <w:w w:val="105"/>
        </w:rPr>
        <w:t xml:space="preserve"> </w:t>
      </w:r>
      <w:r>
        <w:rPr>
          <w:color w:val="D2232A"/>
          <w:spacing w:val="-35"/>
          <w:w w:val="105"/>
        </w:rPr>
        <w:t>T</w:t>
      </w:r>
      <w:r>
        <w:rPr>
          <w:color w:val="D2232A"/>
          <w:spacing w:val="-7"/>
          <w:w w:val="105"/>
        </w:rPr>
        <w:t>e</w:t>
      </w:r>
      <w:r>
        <w:rPr>
          <w:color w:val="D2232A"/>
          <w:w w:val="105"/>
        </w:rPr>
        <w:t>am</w:t>
      </w:r>
    </w:p>
    <w:p w14:paraId="3617882E" w14:textId="12AB1FC2" w:rsidR="00520F46" w:rsidRDefault="00AD236E">
      <w:pPr>
        <w:pStyle w:val="BodyText"/>
        <w:spacing w:before="84" w:line="265" w:lineRule="auto"/>
        <w:ind w:left="120" w:right="150"/>
      </w:pPr>
      <w:r>
        <w:rPr>
          <w:color w:val="231F20"/>
        </w:rPr>
        <w:t>Identify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stakeholder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volved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projec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mplementation,</w:t>
      </w:r>
      <w:r>
        <w:rPr>
          <w:color w:val="231F20"/>
          <w:spacing w:val="-10"/>
        </w:rPr>
        <w:t xml:space="preserve"> </w:t>
      </w:r>
      <w:proofErr w:type="gramStart"/>
      <w:r>
        <w:rPr>
          <w:color w:val="231F20"/>
          <w:spacing w:val="-1"/>
        </w:rPr>
        <w:t>e</w:t>
      </w:r>
      <w:r>
        <w:rPr>
          <w:color w:val="231F20"/>
          <w:spacing w:val="-2"/>
        </w:rPr>
        <w:t>.g.</w:t>
      </w:r>
      <w:proofErr w:type="gramEnd"/>
      <w:r>
        <w:rPr>
          <w:color w:val="231F20"/>
          <w:spacing w:val="-11"/>
        </w:rPr>
        <w:t xml:space="preserve"> </w:t>
      </w:r>
      <w:r>
        <w:rPr>
          <w:color w:val="231F20"/>
        </w:rPr>
        <w:t>no</w:t>
      </w:r>
      <w:r w:rsidR="002A1043">
        <w:rPr>
          <w:color w:val="231F20"/>
        </w:rPr>
        <w:t>t-for-profi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organizations,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government/</w:t>
      </w:r>
      <w:r>
        <w:rPr>
          <w:color w:val="231F20"/>
          <w:w w:val="95"/>
        </w:rPr>
        <w:t>ministries,</w:t>
      </w:r>
      <w:r>
        <w:rPr>
          <w:color w:val="231F20"/>
          <w:spacing w:val="14"/>
          <w:w w:val="95"/>
        </w:rPr>
        <w:t xml:space="preserve"> </w:t>
      </w:r>
      <w:r>
        <w:rPr>
          <w:color w:val="231F20"/>
          <w:w w:val="95"/>
        </w:rPr>
        <w:t>professional</w:t>
      </w:r>
      <w:r>
        <w:rPr>
          <w:color w:val="231F20"/>
          <w:spacing w:val="14"/>
          <w:w w:val="95"/>
        </w:rPr>
        <w:t xml:space="preserve"> </w:t>
      </w:r>
      <w:r>
        <w:rPr>
          <w:color w:val="231F20"/>
          <w:w w:val="95"/>
        </w:rPr>
        <w:t>associations,</w:t>
      </w:r>
      <w:r>
        <w:rPr>
          <w:color w:val="231F20"/>
          <w:spacing w:val="14"/>
          <w:w w:val="95"/>
        </w:rPr>
        <w:t xml:space="preserve"> </w:t>
      </w:r>
      <w:r>
        <w:rPr>
          <w:color w:val="231F20"/>
          <w:w w:val="95"/>
        </w:rPr>
        <w:t>Colgate</w:t>
      </w:r>
      <w:r w:rsidR="002A1043">
        <w:rPr>
          <w:color w:val="231F20"/>
          <w:w w:val="95"/>
        </w:rPr>
        <w:t>.</w:t>
      </w:r>
      <w:r>
        <w:rPr>
          <w:color w:val="231F20"/>
          <w:spacing w:val="14"/>
          <w:w w:val="95"/>
        </w:rPr>
        <w:t xml:space="preserve"> </w:t>
      </w:r>
    </w:p>
    <w:p w14:paraId="3FD02F2B" w14:textId="77777777" w:rsidR="00520F46" w:rsidRDefault="00AD236E">
      <w:pPr>
        <w:pStyle w:val="Heading2"/>
        <w:spacing w:before="140"/>
        <w:rPr>
          <w:b w:val="0"/>
          <w:bCs w:val="0"/>
        </w:rPr>
      </w:pPr>
      <w:r>
        <w:rPr>
          <w:color w:val="25408F"/>
          <w:w w:val="95"/>
        </w:rPr>
        <w:t>Member</w:t>
      </w:r>
      <w:r>
        <w:rPr>
          <w:color w:val="25408F"/>
          <w:spacing w:val="-4"/>
          <w:w w:val="95"/>
        </w:rPr>
        <w:t xml:space="preserve"> </w:t>
      </w:r>
      <w:r>
        <w:rPr>
          <w:color w:val="25408F"/>
          <w:w w:val="95"/>
        </w:rPr>
        <w:t>1</w:t>
      </w:r>
    </w:p>
    <w:p w14:paraId="30AE520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327423F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A8D7C02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0DB2BAD" w14:textId="77777777" w:rsidR="00520F46" w:rsidRDefault="00520F46"/>
        </w:tc>
      </w:tr>
      <w:tr w:rsidR="00520F46" w14:paraId="6573882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253FC8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0CADC7" w14:textId="77777777" w:rsidR="00520F46" w:rsidRDefault="00520F46"/>
        </w:tc>
      </w:tr>
      <w:tr w:rsidR="00520F46" w14:paraId="6863ED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C3A35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030BA33" w14:textId="77777777" w:rsidR="00520F46" w:rsidRDefault="00520F46"/>
        </w:tc>
      </w:tr>
      <w:tr w:rsidR="00520F46" w14:paraId="705695E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C96543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E29B021" w14:textId="77777777" w:rsidR="00520F46" w:rsidRDefault="00520F46"/>
        </w:tc>
      </w:tr>
      <w:tr w:rsidR="00520F46" w14:paraId="0582002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C207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2983DA6" w14:textId="77777777" w:rsidR="00520F46" w:rsidRDefault="00520F46"/>
        </w:tc>
      </w:tr>
      <w:tr w:rsidR="00520F46" w14:paraId="5B07D1C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74C421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38F499C" w14:textId="77777777" w:rsidR="00520F46" w:rsidRDefault="00520F46"/>
        </w:tc>
      </w:tr>
    </w:tbl>
    <w:p w14:paraId="560836C8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142A6EED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4"/>
        </w:rPr>
        <w:t xml:space="preserve"> </w:t>
      </w:r>
      <w:r>
        <w:rPr>
          <w:rFonts w:ascii="Arial"/>
          <w:b/>
          <w:color w:val="25408F"/>
        </w:rPr>
        <w:t>2</w:t>
      </w:r>
    </w:p>
    <w:p w14:paraId="3AEE2C8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566B94A2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2EF3E2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A4F11D2" w14:textId="77777777" w:rsidR="00520F46" w:rsidRDefault="00520F46"/>
        </w:tc>
      </w:tr>
      <w:tr w:rsidR="00520F46" w14:paraId="0859697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831E18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CA67168" w14:textId="77777777" w:rsidR="00520F46" w:rsidRDefault="00520F46"/>
        </w:tc>
      </w:tr>
      <w:tr w:rsidR="00520F46" w14:paraId="4805AEC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92ED28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4FE4B4" w14:textId="77777777" w:rsidR="00520F46" w:rsidRDefault="00520F46"/>
        </w:tc>
      </w:tr>
      <w:tr w:rsidR="00520F46" w14:paraId="0FAC3C3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D0FA70C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C883027" w14:textId="77777777" w:rsidR="00520F46" w:rsidRDefault="00520F46"/>
        </w:tc>
      </w:tr>
      <w:tr w:rsidR="00520F46" w14:paraId="2F5D8680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D8F8B3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6DC600B" w14:textId="77777777" w:rsidR="00520F46" w:rsidRDefault="00520F46"/>
        </w:tc>
      </w:tr>
      <w:tr w:rsidR="00520F46" w14:paraId="6112F36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1FDA3A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A7D397A" w14:textId="77777777" w:rsidR="00520F46" w:rsidRDefault="00520F46"/>
        </w:tc>
      </w:tr>
    </w:tbl>
    <w:p w14:paraId="2F10C0D0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0C1B1D9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6"/>
        </w:rPr>
        <w:t xml:space="preserve"> </w:t>
      </w:r>
      <w:r>
        <w:rPr>
          <w:rFonts w:ascii="Arial"/>
          <w:b/>
          <w:color w:val="25408F"/>
        </w:rPr>
        <w:t>3</w:t>
      </w:r>
    </w:p>
    <w:p w14:paraId="11D093D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2B57557B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9C4A049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745C9B0" w14:textId="77777777" w:rsidR="00520F46" w:rsidRDefault="00520F46"/>
        </w:tc>
      </w:tr>
      <w:tr w:rsidR="00520F46" w14:paraId="5144DAED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7722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7E16FF" w14:textId="77777777" w:rsidR="00520F46" w:rsidRDefault="00520F46"/>
        </w:tc>
      </w:tr>
      <w:tr w:rsidR="00520F46" w14:paraId="294C487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98F88F8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8667E2" w14:textId="77777777" w:rsidR="00520F46" w:rsidRDefault="00520F46"/>
        </w:tc>
      </w:tr>
      <w:tr w:rsidR="00520F46" w14:paraId="2CF2280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85686E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F042452" w14:textId="77777777" w:rsidR="00520F46" w:rsidRDefault="00520F46"/>
        </w:tc>
      </w:tr>
      <w:tr w:rsidR="00520F46" w14:paraId="2A0FEF9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F7080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FFD0E06" w14:textId="77777777" w:rsidR="00520F46" w:rsidRDefault="00520F46"/>
        </w:tc>
      </w:tr>
      <w:tr w:rsidR="00520F46" w14:paraId="0E7626D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066836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CB5484" w14:textId="77777777" w:rsidR="00520F46" w:rsidRDefault="00520F46"/>
        </w:tc>
      </w:tr>
    </w:tbl>
    <w:p w14:paraId="65BCEC9B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1BCDE2BB" w14:textId="77777777" w:rsidR="00520F46" w:rsidRDefault="00AD236E">
      <w:pPr>
        <w:spacing w:before="56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lastRenderedPageBreak/>
        <w:t>Member</w:t>
      </w:r>
      <w:r>
        <w:rPr>
          <w:rFonts w:ascii="Arial"/>
          <w:b/>
          <w:color w:val="25408F"/>
          <w:spacing w:val="-14"/>
        </w:rPr>
        <w:t xml:space="preserve"> </w:t>
      </w:r>
      <w:r>
        <w:rPr>
          <w:rFonts w:ascii="Arial"/>
          <w:b/>
          <w:color w:val="25408F"/>
        </w:rPr>
        <w:t>4</w:t>
      </w:r>
    </w:p>
    <w:p w14:paraId="447FF367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35AB2B3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BA99D97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50FAEA1" w14:textId="77777777" w:rsidR="00520F46" w:rsidRDefault="00520F46"/>
        </w:tc>
      </w:tr>
      <w:tr w:rsidR="00520F46" w14:paraId="053D7F7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2A660FC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3E36243" w14:textId="77777777" w:rsidR="00520F46" w:rsidRDefault="00520F46"/>
        </w:tc>
      </w:tr>
      <w:tr w:rsidR="00520F46" w14:paraId="1960F26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34F713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9B6156E" w14:textId="77777777" w:rsidR="00520F46" w:rsidRDefault="00520F46"/>
        </w:tc>
      </w:tr>
      <w:tr w:rsidR="00520F46" w14:paraId="5A42B9A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73F4F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E44549" w14:textId="77777777" w:rsidR="00520F46" w:rsidRDefault="00520F46"/>
        </w:tc>
      </w:tr>
      <w:tr w:rsidR="00520F46" w14:paraId="258A692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D8A44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E239150" w14:textId="77777777" w:rsidR="00520F46" w:rsidRDefault="00520F46"/>
        </w:tc>
      </w:tr>
      <w:tr w:rsidR="00520F46" w14:paraId="3AE76EBA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9F0D4C2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1EFD47" w14:textId="77777777" w:rsidR="00520F46" w:rsidRDefault="00520F46"/>
        </w:tc>
      </w:tr>
    </w:tbl>
    <w:p w14:paraId="5B8F988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9"/>
          <w:szCs w:val="9"/>
        </w:rPr>
      </w:pPr>
    </w:p>
    <w:p w14:paraId="2EDC6843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1"/>
        </w:rPr>
        <w:t xml:space="preserve"> </w:t>
      </w:r>
      <w:r>
        <w:rPr>
          <w:rFonts w:ascii="Arial"/>
          <w:b/>
          <w:color w:val="25408F"/>
        </w:rPr>
        <w:t>5</w:t>
      </w:r>
    </w:p>
    <w:p w14:paraId="5898A2A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6BABEE6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A522CE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352AE0" w14:textId="77777777" w:rsidR="00520F46" w:rsidRDefault="00520F46"/>
        </w:tc>
      </w:tr>
      <w:tr w:rsidR="00520F46" w14:paraId="71D4858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3A4A2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83AC641" w14:textId="77777777" w:rsidR="00520F46" w:rsidRDefault="00520F46"/>
        </w:tc>
      </w:tr>
      <w:tr w:rsidR="00520F46" w14:paraId="0981A6F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1364B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0A62EA" w14:textId="77777777" w:rsidR="00520F46" w:rsidRDefault="00520F46"/>
        </w:tc>
      </w:tr>
      <w:tr w:rsidR="00520F46" w14:paraId="251131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EE3B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75F10B8" w14:textId="77777777" w:rsidR="00520F46" w:rsidRDefault="00520F46"/>
        </w:tc>
      </w:tr>
      <w:tr w:rsidR="00520F46" w14:paraId="4D25D46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F9FCA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32EFC9" w14:textId="77777777" w:rsidR="00520F46" w:rsidRDefault="00520F46"/>
        </w:tc>
      </w:tr>
      <w:tr w:rsidR="00520F46" w14:paraId="2D7DCE0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F5239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50823025" w14:textId="77777777" w:rsidR="00520F46" w:rsidRDefault="00520F46"/>
        </w:tc>
      </w:tr>
    </w:tbl>
    <w:p w14:paraId="4E55295F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4210B03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1"/>
        </w:rPr>
        <w:t xml:space="preserve"> </w:t>
      </w:r>
      <w:r>
        <w:rPr>
          <w:rFonts w:ascii="Arial"/>
          <w:b/>
          <w:color w:val="25408F"/>
        </w:rPr>
        <w:t>6</w:t>
      </w:r>
    </w:p>
    <w:p w14:paraId="72B0425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65F84D1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EDCBAF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3ABEEE3" w14:textId="77777777" w:rsidR="00520F46" w:rsidRDefault="00520F46"/>
        </w:tc>
      </w:tr>
      <w:tr w:rsidR="00520F46" w14:paraId="3D8FBDA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B3126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D69E9D" w14:textId="77777777" w:rsidR="00520F46" w:rsidRDefault="00520F46"/>
        </w:tc>
      </w:tr>
      <w:tr w:rsidR="00520F46" w14:paraId="70C1917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E6BD7F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A48AA7F" w14:textId="77777777" w:rsidR="00520F46" w:rsidRDefault="00520F46"/>
        </w:tc>
      </w:tr>
      <w:tr w:rsidR="00520F46" w14:paraId="02803D4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F67F6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783B33F" w14:textId="77777777" w:rsidR="00520F46" w:rsidRDefault="00520F46"/>
        </w:tc>
      </w:tr>
      <w:tr w:rsidR="00520F46" w14:paraId="3274B3D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CBB618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B9A1DC5" w14:textId="77777777" w:rsidR="00520F46" w:rsidRDefault="00520F46"/>
        </w:tc>
      </w:tr>
      <w:tr w:rsidR="00520F46" w14:paraId="3D5E3973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2254E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C330BF3" w14:textId="77777777" w:rsidR="00520F46" w:rsidRDefault="00520F46"/>
        </w:tc>
      </w:tr>
    </w:tbl>
    <w:p w14:paraId="62CED840" w14:textId="77777777" w:rsidR="00520F46" w:rsidRDefault="00520F46">
      <w:pPr>
        <w:sectPr w:rsidR="00520F46">
          <w:pgSz w:w="11910" w:h="16840"/>
          <w:pgMar w:top="720" w:right="600" w:bottom="1080" w:left="600" w:header="0" w:footer="898" w:gutter="0"/>
          <w:cols w:space="720"/>
        </w:sectPr>
      </w:pPr>
    </w:p>
    <w:p w14:paraId="344B0989" w14:textId="77777777" w:rsidR="00520F46" w:rsidRDefault="00AD236E">
      <w:pPr>
        <w:spacing w:line="551" w:lineRule="exact"/>
        <w:ind w:left="120"/>
        <w:rPr>
          <w:rFonts w:ascii="Calibri" w:eastAsia="Calibri" w:hAnsi="Calibri" w:cs="Calibri"/>
          <w:sz w:val="48"/>
          <w:szCs w:val="48"/>
        </w:rPr>
      </w:pPr>
      <w:r>
        <w:rPr>
          <w:rFonts w:ascii="Calibri"/>
          <w:b/>
          <w:color w:val="D2232A"/>
          <w:w w:val="105"/>
          <w:sz w:val="48"/>
        </w:rPr>
        <w:lastRenderedPageBreak/>
        <w:t>Section</w:t>
      </w:r>
      <w:r>
        <w:rPr>
          <w:rFonts w:ascii="Calibri"/>
          <w:b/>
          <w:color w:val="D2232A"/>
          <w:spacing w:val="12"/>
          <w:w w:val="105"/>
          <w:sz w:val="48"/>
        </w:rPr>
        <w:t xml:space="preserve"> </w:t>
      </w:r>
      <w:r>
        <w:rPr>
          <w:rFonts w:ascii="Calibri"/>
          <w:b/>
          <w:color w:val="D2232A"/>
          <w:w w:val="105"/>
          <w:sz w:val="48"/>
        </w:rPr>
        <w:t>D:</w:t>
      </w:r>
      <w:r>
        <w:rPr>
          <w:rFonts w:ascii="Calibri"/>
          <w:b/>
          <w:color w:val="D2232A"/>
          <w:spacing w:val="13"/>
          <w:w w:val="105"/>
          <w:sz w:val="48"/>
        </w:rPr>
        <w:t xml:space="preserve"> </w:t>
      </w:r>
      <w:r>
        <w:rPr>
          <w:rFonts w:ascii="Calibri"/>
          <w:b/>
          <w:color w:val="D2232A"/>
          <w:spacing w:val="-2"/>
          <w:w w:val="105"/>
          <w:sz w:val="48"/>
        </w:rPr>
        <w:t>Declaration</w:t>
      </w:r>
      <w:r>
        <w:rPr>
          <w:rFonts w:ascii="Calibri"/>
          <w:b/>
          <w:color w:val="D2232A"/>
          <w:spacing w:val="13"/>
          <w:w w:val="105"/>
          <w:sz w:val="48"/>
        </w:rPr>
        <w:t xml:space="preserve"> </w:t>
      </w:r>
      <w:r>
        <w:rPr>
          <w:rFonts w:ascii="Calibri"/>
          <w:b/>
          <w:color w:val="D2232A"/>
          <w:spacing w:val="-3"/>
          <w:w w:val="105"/>
          <w:sz w:val="48"/>
        </w:rPr>
        <w:t>o</w:t>
      </w:r>
      <w:r>
        <w:rPr>
          <w:rFonts w:ascii="Calibri"/>
          <w:b/>
          <w:color w:val="D2232A"/>
          <w:spacing w:val="-2"/>
          <w:w w:val="105"/>
          <w:sz w:val="48"/>
        </w:rPr>
        <w:t>f</w:t>
      </w:r>
      <w:r>
        <w:rPr>
          <w:rFonts w:ascii="Calibri"/>
          <w:b/>
          <w:color w:val="D2232A"/>
          <w:spacing w:val="13"/>
          <w:w w:val="105"/>
          <w:sz w:val="48"/>
        </w:rPr>
        <w:t xml:space="preserve"> </w:t>
      </w:r>
      <w:r>
        <w:rPr>
          <w:rFonts w:ascii="Calibri"/>
          <w:b/>
          <w:color w:val="D2232A"/>
          <w:spacing w:val="-1"/>
          <w:w w:val="105"/>
          <w:sz w:val="48"/>
        </w:rPr>
        <w:t>Intent</w:t>
      </w:r>
    </w:p>
    <w:p w14:paraId="3DB99108" w14:textId="77777777" w:rsidR="00520F46" w:rsidRDefault="00520F46">
      <w:pPr>
        <w:spacing w:before="4"/>
        <w:rPr>
          <w:rFonts w:ascii="Calibri" w:eastAsia="Calibri" w:hAnsi="Calibri" w:cs="Calibri"/>
          <w:b/>
          <w:bCs/>
          <w:sz w:val="41"/>
          <w:szCs w:val="41"/>
        </w:rPr>
      </w:pPr>
    </w:p>
    <w:p w14:paraId="12FDA598" w14:textId="13A2D6DE" w:rsidR="00520F46" w:rsidRDefault="004A1B7E">
      <w:pPr>
        <w:pStyle w:val="BodyText"/>
        <w:tabs>
          <w:tab w:val="left" w:pos="10512"/>
        </w:tabs>
        <w:spacing w:before="0" w:line="265" w:lineRule="auto"/>
        <w:ind w:left="119" w:right="1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72" behindDoc="1" locked="0" layoutInCell="1" allowOverlap="1" wp14:anchorId="4EB0E4AE" wp14:editId="6E1E189B">
                <wp:simplePos x="0" y="0"/>
                <wp:positionH relativeFrom="page">
                  <wp:posOffset>4487545</wp:posOffset>
                </wp:positionH>
                <wp:positionV relativeFrom="paragraph">
                  <wp:posOffset>-46990</wp:posOffset>
                </wp:positionV>
                <wp:extent cx="2533015" cy="217805"/>
                <wp:effectExtent l="1270" t="635" r="0" b="63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3015" cy="217805"/>
                          <a:chOff x="7067" y="-74"/>
                          <a:chExt cx="3989" cy="343"/>
                        </a:xfrm>
                      </wpg:grpSpPr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7067" y="-74"/>
                            <a:ext cx="3989" cy="343"/>
                          </a:xfrm>
                          <a:custGeom>
                            <a:avLst/>
                            <a:gdLst>
                              <a:gd name="T0" fmla="+- 0 7067 7067"/>
                              <a:gd name="T1" fmla="*/ T0 w 3989"/>
                              <a:gd name="T2" fmla="+- 0 269 -74"/>
                              <a:gd name="T3" fmla="*/ 269 h 343"/>
                              <a:gd name="T4" fmla="+- 0 11055 7067"/>
                              <a:gd name="T5" fmla="*/ T4 w 3989"/>
                              <a:gd name="T6" fmla="+- 0 269 -74"/>
                              <a:gd name="T7" fmla="*/ 269 h 343"/>
                              <a:gd name="T8" fmla="+- 0 11055 7067"/>
                              <a:gd name="T9" fmla="*/ T8 w 3989"/>
                              <a:gd name="T10" fmla="+- 0 -74 -74"/>
                              <a:gd name="T11" fmla="*/ -74 h 343"/>
                              <a:gd name="T12" fmla="+- 0 7067 7067"/>
                              <a:gd name="T13" fmla="*/ T12 w 3989"/>
                              <a:gd name="T14" fmla="+- 0 -74 -74"/>
                              <a:gd name="T15" fmla="*/ -74 h 343"/>
                              <a:gd name="T16" fmla="+- 0 7067 7067"/>
                              <a:gd name="T17" fmla="*/ T16 w 3989"/>
                              <a:gd name="T18" fmla="+- 0 269 -74"/>
                              <a:gd name="T19" fmla="*/ 269 h 3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989" h="343">
                                <a:moveTo>
                                  <a:pt x="0" y="343"/>
                                </a:moveTo>
                                <a:lnTo>
                                  <a:pt x="3988" y="343"/>
                                </a:lnTo>
                                <a:lnTo>
                                  <a:pt x="398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D11A3" id="Group 8" o:spid="_x0000_s1026" style="position:absolute;margin-left:353.35pt;margin-top:-3.7pt;width:199.45pt;height:17.15pt;z-index:-16408;mso-position-horizontal-relative:page" coordorigin="7067,-74" coordsize="3989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">
                <v:shape id="Freeform 9" o:spid="_x0000_s1027" style="position:absolute;left:7067;top:-74;width:3989;height:343;visibility:visible;mso-wrap-style:square;v-text-anchor:top" coordsize="3989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" path="m,343r3988,l3988,,,,,343xe" fillcolor="#e6e7e8" stroked="f">
                  <v:path arrowok="t" o:connecttype="custom" o:connectlocs="0,269;3988,269;3988,-74;0,-74;0,269" o:connectangles="0,0,0,0,0"/>
                </v:shape>
                <w10:wrap anchorx="page"/>
              </v:group>
            </w:pict>
          </mc:Fallback>
        </mc:AlternateContent>
      </w:r>
      <w:r w:rsidR="00AD236E">
        <w:rPr>
          <w:color w:val="231F20"/>
        </w:rPr>
        <w:t>I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confirm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that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I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am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authorized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sign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this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declaration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on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behalf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of</w:t>
      </w:r>
      <w:r w:rsidR="00AD236E">
        <w:rPr>
          <w:color w:val="231F20"/>
        </w:rPr>
        <w:tab/>
      </w:r>
      <w:r w:rsidR="00AD236E">
        <w:rPr>
          <w:color w:val="231F20"/>
          <w:w w:val="80"/>
        </w:rPr>
        <w:t>,</w:t>
      </w:r>
      <w:r w:rsidR="00AD236E">
        <w:rPr>
          <w:color w:val="231F20"/>
          <w:w w:val="82"/>
        </w:rPr>
        <w:t xml:space="preserve"> </w:t>
      </w:r>
      <w:r w:rsidR="00AD236E">
        <w:rPr>
          <w:color w:val="231F20"/>
        </w:rPr>
        <w:t>and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at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answers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questions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on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his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form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ar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  <w:spacing w:val="-1"/>
        </w:rPr>
        <w:t>accurate</w:t>
      </w:r>
      <w:r w:rsidR="00AD236E">
        <w:rPr>
          <w:color w:val="231F20"/>
          <w:spacing w:val="-2"/>
        </w:rPr>
        <w:t>,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best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of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my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  <w:spacing w:val="-1"/>
        </w:rPr>
        <w:t>knowledge</w:t>
      </w:r>
      <w:r w:rsidR="00AD236E">
        <w:rPr>
          <w:color w:val="231F20"/>
          <w:spacing w:val="-2"/>
        </w:rPr>
        <w:t>.</w:t>
      </w:r>
    </w:p>
    <w:p w14:paraId="27C668D9" w14:textId="67A40084" w:rsidR="00520F46" w:rsidRDefault="00AD236E">
      <w:pPr>
        <w:pStyle w:val="BodyText"/>
        <w:spacing w:before="140" w:line="265" w:lineRule="auto"/>
        <w:ind w:left="119" w:right="150"/>
      </w:pPr>
      <w:r>
        <w:rPr>
          <w:color w:val="231F20"/>
        </w:rPr>
        <w:t>If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pplicatio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uccessful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4"/>
        </w:rPr>
        <w:t>NDA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us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gran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urpose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pecifie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urrent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projec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roposa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rovid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FDI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progress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report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mmunicatio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material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(pictures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videos,</w:t>
      </w:r>
      <w:r>
        <w:rPr>
          <w:color w:val="231F20"/>
          <w:spacing w:val="26"/>
          <w:w w:val="98"/>
        </w:rPr>
        <w:t xml:space="preserve"> </w:t>
      </w:r>
      <w:r>
        <w:rPr>
          <w:color w:val="231F20"/>
        </w:rPr>
        <w:t>quotes,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et</w:t>
      </w:r>
      <w:r w:rsidR="005E2A16">
        <w:rPr>
          <w:color w:val="231F20"/>
        </w:rPr>
        <w:t>c.</w:t>
      </w:r>
      <w:r>
        <w:rPr>
          <w:color w:val="231F20"/>
        </w:rPr>
        <w:t>)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requested.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Successful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4"/>
        </w:rPr>
        <w:t>NDA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r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requeste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represente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FDI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3"/>
        </w:rPr>
        <w:t>W</w:t>
      </w:r>
      <w:r>
        <w:rPr>
          <w:color w:val="231F20"/>
          <w:spacing w:val="-2"/>
        </w:rPr>
        <w:t>orl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Dental</w:t>
      </w:r>
      <w:r>
        <w:rPr>
          <w:color w:val="231F20"/>
          <w:spacing w:val="25"/>
          <w:w w:val="99"/>
        </w:rPr>
        <w:t xml:space="preserve"> </w:t>
      </w:r>
      <w:r>
        <w:rPr>
          <w:color w:val="231F20"/>
        </w:rPr>
        <w:t>Congres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her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mile</w:t>
      </w:r>
      <w:r>
        <w:rPr>
          <w:color w:val="231F20"/>
          <w:spacing w:val="-14"/>
        </w:rPr>
        <w:t xml:space="preserve"> </w:t>
      </w:r>
      <w:r w:rsidR="00B43293">
        <w:rPr>
          <w:color w:val="231F20"/>
          <w:spacing w:val="-1"/>
        </w:rPr>
        <w:t>Gran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eremon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tak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place</w:t>
      </w:r>
      <w:r>
        <w:rPr>
          <w:color w:val="231F20"/>
          <w:spacing w:val="-2"/>
        </w:rPr>
        <w:t>.</w:t>
      </w:r>
    </w:p>
    <w:p w14:paraId="01B12241" w14:textId="77777777" w:rsidR="00520F46" w:rsidRDefault="00520F46">
      <w:pPr>
        <w:spacing w:before="2"/>
        <w:rPr>
          <w:rFonts w:ascii="Arial" w:eastAsia="Arial" w:hAnsi="Arial" w:cs="Arial"/>
          <w:sz w:val="23"/>
          <w:szCs w:val="23"/>
        </w:rPr>
      </w:pPr>
    </w:p>
    <w:p w14:paraId="037BCDCA" w14:textId="77777777" w:rsidR="00520F46" w:rsidRDefault="00AD236E">
      <w:pPr>
        <w:tabs>
          <w:tab w:val="left" w:pos="1140"/>
          <w:tab w:val="left" w:pos="4315"/>
          <w:tab w:val="left" w:pos="7490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w w:val="85"/>
          <w:sz w:val="18"/>
        </w:rPr>
        <w:t>TITLE</w:t>
      </w:r>
      <w:r>
        <w:rPr>
          <w:rFonts w:ascii="Arial"/>
          <w:b/>
          <w:color w:val="231F20"/>
          <w:w w:val="85"/>
          <w:sz w:val="18"/>
        </w:rPr>
        <w:tab/>
      </w:r>
      <w:r>
        <w:rPr>
          <w:rFonts w:ascii="Arial"/>
          <w:b/>
          <w:color w:val="231F20"/>
          <w:spacing w:val="-2"/>
          <w:w w:val="95"/>
          <w:sz w:val="18"/>
        </w:rPr>
        <w:t>FIRS</w:t>
      </w:r>
      <w:r>
        <w:rPr>
          <w:rFonts w:ascii="Arial"/>
          <w:b/>
          <w:color w:val="231F20"/>
          <w:spacing w:val="-1"/>
          <w:w w:val="95"/>
          <w:sz w:val="18"/>
        </w:rPr>
        <w:t>T</w:t>
      </w:r>
      <w:r>
        <w:rPr>
          <w:rFonts w:ascii="Arial"/>
          <w:b/>
          <w:color w:val="231F20"/>
          <w:spacing w:val="-24"/>
          <w:w w:val="95"/>
          <w:sz w:val="18"/>
        </w:rPr>
        <w:t xml:space="preserve"> </w:t>
      </w:r>
      <w:r>
        <w:rPr>
          <w:rFonts w:ascii="Arial"/>
          <w:b/>
          <w:color w:val="231F20"/>
          <w:w w:val="95"/>
          <w:sz w:val="18"/>
        </w:rPr>
        <w:t>NAME</w:t>
      </w:r>
      <w:r>
        <w:rPr>
          <w:rFonts w:ascii="Arial"/>
          <w:b/>
          <w:color w:val="231F20"/>
          <w:w w:val="95"/>
          <w:sz w:val="18"/>
        </w:rPr>
        <w:tab/>
      </w:r>
      <w:r>
        <w:rPr>
          <w:rFonts w:ascii="Arial"/>
          <w:b/>
          <w:color w:val="231F20"/>
          <w:spacing w:val="-2"/>
          <w:w w:val="95"/>
          <w:sz w:val="18"/>
        </w:rPr>
        <w:t>LAS</w:t>
      </w:r>
      <w:r>
        <w:rPr>
          <w:rFonts w:ascii="Arial"/>
          <w:b/>
          <w:color w:val="231F20"/>
          <w:spacing w:val="-1"/>
          <w:w w:val="95"/>
          <w:sz w:val="18"/>
        </w:rPr>
        <w:t>T</w:t>
      </w:r>
      <w:r>
        <w:rPr>
          <w:rFonts w:ascii="Arial"/>
          <w:b/>
          <w:color w:val="231F20"/>
          <w:spacing w:val="-23"/>
          <w:w w:val="95"/>
          <w:sz w:val="18"/>
        </w:rPr>
        <w:t xml:space="preserve"> </w:t>
      </w:r>
      <w:r>
        <w:rPr>
          <w:rFonts w:ascii="Arial"/>
          <w:b/>
          <w:color w:val="231F20"/>
          <w:w w:val="95"/>
          <w:sz w:val="18"/>
        </w:rPr>
        <w:t>NAME</w:t>
      </w:r>
      <w:r>
        <w:rPr>
          <w:rFonts w:ascii="Arial"/>
          <w:b/>
          <w:color w:val="231F20"/>
          <w:w w:val="95"/>
          <w:sz w:val="18"/>
        </w:rPr>
        <w:tab/>
        <w:t xml:space="preserve">POSITION IN </w:t>
      </w:r>
      <w:r>
        <w:rPr>
          <w:rFonts w:ascii="Arial"/>
          <w:b/>
          <w:color w:val="231F20"/>
          <w:spacing w:val="-3"/>
          <w:w w:val="95"/>
          <w:sz w:val="18"/>
        </w:rPr>
        <w:t>ORG</w:t>
      </w:r>
      <w:r>
        <w:rPr>
          <w:rFonts w:ascii="Arial"/>
          <w:b/>
          <w:color w:val="231F20"/>
          <w:spacing w:val="-2"/>
          <w:w w:val="95"/>
          <w:sz w:val="18"/>
        </w:rPr>
        <w:t>ANIZATION</w:t>
      </w:r>
    </w:p>
    <w:p w14:paraId="3F927E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206F7FD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0648EA3" w14:textId="06E02D6C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341C6D1" wp14:editId="0A3DFB59">
                <wp:extent cx="6658610" cy="12700"/>
                <wp:effectExtent l="3175" t="8255" r="5715" b="7620"/>
                <wp:docPr id="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6807F5" id="Group 5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IZN39iCAwAA5QgAAA4AAAAAAAAAAAAAAAAALgIAAGRycy9l&#10;Mm9Eb2MueG1sUEsBAi0AFAAGAAgAAAAhAKCodjPcAAAABAEAAA8AAAAAAAAAAAAAAAAA3AUAAGRy&#10;cy9kb3ducmV2LnhtbFBLBQYAAAAABAAEAPMAAADlBgAAAAA=&#10;">
                <v:group id="Group 6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7CC0C214" w14:textId="77777777" w:rsidR="00520F46" w:rsidRDefault="00520F46">
      <w:pPr>
        <w:spacing w:before="7"/>
        <w:rPr>
          <w:rFonts w:ascii="Arial" w:eastAsia="Arial" w:hAnsi="Arial" w:cs="Arial"/>
          <w:b/>
          <w:bCs/>
          <w:sz w:val="16"/>
          <w:szCs w:val="16"/>
        </w:rPr>
      </w:pPr>
    </w:p>
    <w:p w14:paraId="09E26252" w14:textId="77777777" w:rsidR="00520F46" w:rsidRDefault="00AD236E">
      <w:pPr>
        <w:tabs>
          <w:tab w:val="left" w:pos="2354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spacing w:val="-5"/>
          <w:w w:val="90"/>
          <w:sz w:val="18"/>
        </w:rPr>
        <w:t>DAT</w:t>
      </w:r>
      <w:r>
        <w:rPr>
          <w:rFonts w:ascii="Arial"/>
          <w:b/>
          <w:color w:val="231F20"/>
          <w:spacing w:val="-6"/>
          <w:w w:val="90"/>
          <w:sz w:val="18"/>
        </w:rPr>
        <w:t>E</w:t>
      </w:r>
      <w:r>
        <w:rPr>
          <w:rFonts w:ascii="Arial"/>
          <w:b/>
          <w:color w:val="231F20"/>
          <w:spacing w:val="-6"/>
          <w:w w:val="90"/>
          <w:sz w:val="18"/>
        </w:rPr>
        <w:tab/>
      </w:r>
      <w:r>
        <w:rPr>
          <w:rFonts w:ascii="Arial"/>
          <w:b/>
          <w:color w:val="231F20"/>
          <w:spacing w:val="-3"/>
          <w:sz w:val="18"/>
        </w:rPr>
        <w:t>SIGNATURE</w:t>
      </w:r>
    </w:p>
    <w:p w14:paraId="4CE28A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E3739F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5D76013" w14:textId="5CD9F750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4DC92BC" wp14:editId="784DD464">
                <wp:extent cx="6658610" cy="12700"/>
                <wp:effectExtent l="3175" t="6350" r="5715" b="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D8468E" id="Group 2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JK6qFiCAwAA4wgAAA4AAAAAAAAAAAAAAAAALgIAAGRycy9l&#10;Mm9Eb2MueG1sUEsBAi0AFAAGAAgAAAAhAKCodjPcAAAABAEAAA8AAAAAAAAAAAAAAAAA3AUAAGRy&#10;cy9kb3ducmV2LnhtbFBLBQYAAAAABAAEAPMAAADlBgAAAAA=&#10;">
                <v:group id="Group 3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sectPr w:rsidR="00520F46">
      <w:pgSz w:w="11910" w:h="16840"/>
      <w:pgMar w:top="700" w:right="600" w:bottom="1080" w:left="600" w:header="0" w:footer="8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324F7" w14:textId="77777777" w:rsidR="00516256" w:rsidRDefault="00516256">
      <w:r>
        <w:separator/>
      </w:r>
    </w:p>
  </w:endnote>
  <w:endnote w:type="continuationSeparator" w:id="0">
    <w:p w14:paraId="06323A99" w14:textId="77777777" w:rsidR="00516256" w:rsidRDefault="00516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CFB54" w14:textId="00D1AB31" w:rsidR="00520F46" w:rsidRDefault="004A1B7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9664" behindDoc="1" locked="0" layoutInCell="1" allowOverlap="1" wp14:anchorId="5E82E2B3" wp14:editId="60A04DB3">
              <wp:simplePos x="0" y="0"/>
              <wp:positionH relativeFrom="page">
                <wp:posOffset>457200</wp:posOffset>
              </wp:positionH>
              <wp:positionV relativeFrom="page">
                <wp:posOffset>9984105</wp:posOffset>
              </wp:positionV>
              <wp:extent cx="6645910" cy="1270"/>
              <wp:effectExtent l="9525" t="11430" r="12065" b="6350"/>
              <wp:wrapNone/>
              <wp:docPr id="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5910" cy="1270"/>
                        <a:chOff x="720" y="15723"/>
                        <a:chExt cx="10466" cy="2"/>
                      </a:xfrm>
                    </wpg:grpSpPr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720" y="15723"/>
                          <a:ext cx="10466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466"/>
                            <a:gd name="T2" fmla="+- 0 11186 720"/>
                            <a:gd name="T3" fmla="*/ T2 w 1046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66">
                              <a:moveTo>
                                <a:pt x="0" y="0"/>
                              </a:moveTo>
                              <a:lnTo>
                                <a:pt x="1046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6AE30A" id="Group 3" o:spid="_x0000_s1026" style="position:absolute;margin-left:36pt;margin-top:786.15pt;width:523.3pt;height:.1pt;z-index:-16816;mso-position-horizontal-relative:page;mso-position-vertical-relative:page" coordorigin="720,15723" coordsize="1046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">
              <v:shape id="Freeform 4" o:spid="_x0000_s1027" style="position:absolute;left:720;top:15723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" path="m,l10466,e" filled="f" strokecolor="#6d6e71" strokeweight=".5pt">
                <v:path arrowok="t" o:connecttype="custom" o:connectlocs="0,0;1046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688" behindDoc="1" locked="0" layoutInCell="1" allowOverlap="1" wp14:anchorId="5E3FDDDE" wp14:editId="26530407">
              <wp:simplePos x="0" y="0"/>
              <wp:positionH relativeFrom="page">
                <wp:posOffset>444500</wp:posOffset>
              </wp:positionH>
              <wp:positionV relativeFrom="page">
                <wp:posOffset>10125710</wp:posOffset>
              </wp:positionV>
              <wp:extent cx="1886585" cy="139700"/>
              <wp:effectExtent l="0" t="635" r="2540" b="254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658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186FD6" w14:textId="0865614C" w:rsidR="00520F46" w:rsidRDefault="00AD236E">
                          <w:pPr>
                            <w:spacing w:line="200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color w:val="25408F"/>
                              <w:spacing w:val="4"/>
                              <w:sz w:val="18"/>
                            </w:rPr>
                            <w:t>FDI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5408F"/>
                              <w:spacing w:val="5"/>
                              <w:sz w:val="18"/>
                            </w:rPr>
                            <w:t>Smile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 w:rsidR="00B43293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</w:rPr>
                            <w:t>Grant</w:t>
                          </w:r>
                          <w:r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</w:rPr>
                            <w:t>: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</w:rPr>
                            <w:t>Application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5408F"/>
                              <w:spacing w:val="7"/>
                              <w:sz w:val="1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3FDD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35pt;margin-top:797.3pt;width:148.55pt;height:11pt;z-index:-16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" filled="f" stroked="f">
              <v:textbox inset="0,0,0,0">
                <w:txbxContent>
                  <w:p w14:paraId="76186FD6" w14:textId="0865614C" w:rsidR="00520F46" w:rsidRDefault="00AD236E">
                    <w:pPr>
                      <w:spacing w:line="200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color w:val="25408F"/>
                        <w:spacing w:val="4"/>
                        <w:sz w:val="18"/>
                      </w:rPr>
                      <w:t>FDI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color w:val="25408F"/>
                        <w:spacing w:val="5"/>
                        <w:sz w:val="18"/>
                      </w:rPr>
                      <w:t>Smile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 w:rsidR="00B43293">
                      <w:rPr>
                        <w:rFonts w:ascii="Arial"/>
                        <w:color w:val="25408F"/>
                        <w:spacing w:val="3"/>
                        <w:sz w:val="18"/>
                      </w:rPr>
                      <w:t>Grant</w:t>
                    </w:r>
                    <w:r>
                      <w:rPr>
                        <w:rFonts w:ascii="Arial"/>
                        <w:color w:val="25408F"/>
                        <w:spacing w:val="3"/>
                        <w:sz w:val="18"/>
                      </w:rPr>
                      <w:t>: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color w:val="25408F"/>
                        <w:spacing w:val="6"/>
                        <w:sz w:val="18"/>
                      </w:rPr>
                      <w:t>Application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color w:val="25408F"/>
                        <w:spacing w:val="7"/>
                        <w:sz w:val="18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712" behindDoc="1" locked="0" layoutInCell="1" allowOverlap="1" wp14:anchorId="532F7C9E" wp14:editId="04D0B29F">
              <wp:simplePos x="0" y="0"/>
              <wp:positionH relativeFrom="page">
                <wp:posOffset>5708650</wp:posOffset>
              </wp:positionH>
              <wp:positionV relativeFrom="page">
                <wp:posOffset>10124440</wp:posOffset>
              </wp:positionV>
              <wp:extent cx="1419860" cy="141605"/>
              <wp:effectExtent l="317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986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3A8E7" w14:textId="77777777" w:rsidR="00520F46" w:rsidRDefault="008F1870">
                          <w:pPr>
                            <w:spacing w:line="203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www.fdiworlddental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5"/>
                                <w:w w:val="105"/>
                                <w:sz w:val="18"/>
                              </w:rPr>
                              <w:t>.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or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w w:val="105"/>
                                <w:sz w:val="18"/>
                              </w:rPr>
                              <w:t>g</w:t>
                            </w:r>
                          </w:hyperlink>
                          <w:r w:rsidR="00AD236E">
                            <w:rPr>
                              <w:rFonts w:ascii="Arial"/>
                              <w:color w:val="6D6E71"/>
                              <w:spacing w:val="32"/>
                              <w:w w:val="105"/>
                              <w:sz w:val="18"/>
                            </w:rPr>
                            <w:t xml:space="preserve"> </w:t>
                          </w:r>
                          <w:r w:rsidR="00AD236E">
                            <w:fldChar w:fldCharType="begin"/>
                          </w:r>
                          <w:r w:rsidR="00AD236E">
                            <w:rPr>
                              <w:rFonts w:ascii="Arial"/>
                              <w:b/>
                              <w:color w:val="25408F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 w:rsidR="00AD236E">
                            <w:fldChar w:fldCharType="separate"/>
                          </w:r>
                          <w:r w:rsidR="00947B9E">
                            <w:rPr>
                              <w:rFonts w:ascii="Arial"/>
                              <w:b/>
                              <w:noProof/>
                              <w:color w:val="25408F"/>
                              <w:w w:val="105"/>
                              <w:sz w:val="18"/>
                            </w:rPr>
                            <w:t>3</w:t>
                          </w:r>
                          <w:r w:rsidR="00AD236E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2F7C9E" id="Text Box 1" o:spid="_x0000_s1036" type="#_x0000_t202" style="position:absolute;margin-left:449.5pt;margin-top:797.2pt;width:111.8pt;height:11.15pt;z-index:-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" filled="f" stroked="f">
              <v:textbox inset="0,0,0,0">
                <w:txbxContent>
                  <w:p w14:paraId="3C83A8E7" w14:textId="77777777" w:rsidR="00520F46" w:rsidRDefault="000D51CA">
                    <w:pPr>
                      <w:spacing w:line="203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hyperlink r:id="rId2" w:history="1"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www.fdiworlddental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5"/>
                          <w:w w:val="105"/>
                          <w:sz w:val="18"/>
                        </w:rPr>
                        <w:t>.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or</w:t>
                      </w:r>
                      <w:r w:rsidR="005B13A5" w:rsidRPr="00A95101">
                        <w:rPr>
                          <w:rStyle w:val="Hyperlink"/>
                          <w:rFonts w:ascii="Arial"/>
                          <w:w w:val="105"/>
                          <w:sz w:val="18"/>
                        </w:rPr>
                        <w:t>g</w:t>
                      </w:r>
                    </w:hyperlink>
                    <w:r w:rsidR="00AD236E">
                      <w:rPr>
                        <w:rFonts w:ascii="Arial"/>
                        <w:color w:val="6D6E71"/>
                        <w:spacing w:val="32"/>
                        <w:w w:val="105"/>
                        <w:sz w:val="18"/>
                      </w:rPr>
                      <w:t xml:space="preserve"> </w:t>
                    </w:r>
                    <w:r w:rsidR="00AD236E">
                      <w:fldChar w:fldCharType="begin"/>
                    </w:r>
                    <w:r w:rsidR="00AD236E">
                      <w:rPr>
                        <w:rFonts w:ascii="Arial"/>
                        <w:b/>
                        <w:color w:val="25408F"/>
                        <w:w w:val="105"/>
                        <w:sz w:val="18"/>
                      </w:rPr>
                      <w:instrText xml:space="preserve"> PAGE </w:instrText>
                    </w:r>
                    <w:r w:rsidR="00AD236E">
                      <w:fldChar w:fldCharType="separate"/>
                    </w:r>
                    <w:r w:rsidR="00947B9E">
                      <w:rPr>
                        <w:rFonts w:ascii="Arial"/>
                        <w:b/>
                        <w:noProof/>
                        <w:color w:val="25408F"/>
                        <w:w w:val="105"/>
                        <w:sz w:val="18"/>
                      </w:rPr>
                      <w:t>3</w:t>
                    </w:r>
                    <w:r w:rsidR="00AD236E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BE784" w14:textId="77777777" w:rsidR="00516256" w:rsidRDefault="00516256">
      <w:r>
        <w:separator/>
      </w:r>
    </w:p>
  </w:footnote>
  <w:footnote w:type="continuationSeparator" w:id="0">
    <w:p w14:paraId="7A296413" w14:textId="77777777" w:rsidR="00516256" w:rsidRDefault="005162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B7868"/>
    <w:multiLevelType w:val="hybridMultilevel"/>
    <w:tmpl w:val="F954AC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1112164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E2MDcwNzYyMrFU0lEKTi0uzszPAykwqQUAkcKb8SwAAAA="/>
  </w:docVars>
  <w:rsids>
    <w:rsidRoot w:val="00520F46"/>
    <w:rsid w:val="00067818"/>
    <w:rsid w:val="000803C3"/>
    <w:rsid w:val="000900F1"/>
    <w:rsid w:val="000B2F29"/>
    <w:rsid w:val="000B70C5"/>
    <w:rsid w:val="000D51CA"/>
    <w:rsid w:val="0021518D"/>
    <w:rsid w:val="002573AD"/>
    <w:rsid w:val="002A1043"/>
    <w:rsid w:val="002C116A"/>
    <w:rsid w:val="00383FBA"/>
    <w:rsid w:val="004856D4"/>
    <w:rsid w:val="004A1B7E"/>
    <w:rsid w:val="00516256"/>
    <w:rsid w:val="00520F46"/>
    <w:rsid w:val="005B13A5"/>
    <w:rsid w:val="005E2A16"/>
    <w:rsid w:val="00882E08"/>
    <w:rsid w:val="008C7B50"/>
    <w:rsid w:val="008E29AB"/>
    <w:rsid w:val="008F1870"/>
    <w:rsid w:val="009253FF"/>
    <w:rsid w:val="00947B9E"/>
    <w:rsid w:val="009742CB"/>
    <w:rsid w:val="009C247A"/>
    <w:rsid w:val="00AD1A6F"/>
    <w:rsid w:val="00AD236E"/>
    <w:rsid w:val="00B43293"/>
    <w:rsid w:val="00BA12CB"/>
    <w:rsid w:val="00C5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64ED355"/>
  <w15:docId w15:val="{59ED93A2-DE19-4EA9-AAD3-5B2E2012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Calibri" w:eastAsia="Calibri" w:hAnsi="Calibri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pPr>
      <w:spacing w:before="67"/>
      <w:ind w:left="12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7"/>
      <w:ind w:left="1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6E"/>
  </w:style>
  <w:style w:type="paragraph" w:styleId="Footer">
    <w:name w:val="footer"/>
    <w:basedOn w:val="Normal"/>
    <w:link w:val="Foot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6E"/>
  </w:style>
  <w:style w:type="character" w:styleId="Hyperlink">
    <w:name w:val="Hyperlink"/>
    <w:basedOn w:val="DefaultParagraphFont"/>
    <w:uiPriority w:val="99"/>
    <w:unhideWhenUsed/>
    <w:rsid w:val="005B1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3A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0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noestfowler@fdiworlddental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diworlddental.org" TargetMode="External"/><Relationship Id="rId1" Type="http://schemas.openxmlformats.org/officeDocument/2006/relationships/hyperlink" Target="http://www.fdiworlddent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F3D29-7B91-41C9-88FE-55604CD97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Hong Kaiser</dc:creator>
  <cp:lastModifiedBy>Nina Noest Fowler</cp:lastModifiedBy>
  <cp:revision>2</cp:revision>
  <dcterms:created xsi:type="dcterms:W3CDTF">2023-05-01T12:33:00Z</dcterms:created>
  <dcterms:modified xsi:type="dcterms:W3CDTF">2023-05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4T00:00:00Z</vt:filetime>
  </property>
  <property fmtid="{D5CDD505-2E9C-101B-9397-08002B2CF9AE}" pid="3" name="LastSaved">
    <vt:filetime>2017-06-21T00:00:00Z</vt:filetime>
  </property>
</Properties>
</file>